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5"/>
        <w:gridCol w:w="15"/>
        <w:gridCol w:w="15"/>
        <w:gridCol w:w="1070"/>
        <w:gridCol w:w="484"/>
        <w:gridCol w:w="284"/>
        <w:gridCol w:w="1467"/>
        <w:gridCol w:w="54"/>
        <w:gridCol w:w="8"/>
        <w:gridCol w:w="31"/>
        <w:gridCol w:w="77"/>
        <w:gridCol w:w="112"/>
        <w:gridCol w:w="238"/>
        <w:gridCol w:w="262"/>
        <w:gridCol w:w="303"/>
        <w:gridCol w:w="237"/>
        <w:gridCol w:w="8"/>
        <w:gridCol w:w="784"/>
        <w:gridCol w:w="246"/>
        <w:gridCol w:w="440"/>
        <w:gridCol w:w="1347"/>
        <w:gridCol w:w="129"/>
        <w:gridCol w:w="49"/>
        <w:gridCol w:w="183"/>
        <w:gridCol w:w="74"/>
        <w:gridCol w:w="208"/>
        <w:gridCol w:w="1287"/>
        <w:gridCol w:w="252"/>
        <w:gridCol w:w="376"/>
      </w:tblGrid>
      <w:tr w:rsidR="00A45EC3" w:rsidRPr="009C130D" w14:paraId="6EEEDF05" w14:textId="77777777" w:rsidTr="00597576">
        <w:trPr>
          <w:trHeight w:val="532"/>
        </w:trPr>
        <w:tc>
          <w:tcPr>
            <w:tcW w:w="1925" w:type="dxa"/>
            <w:gridSpan w:val="4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AF47927" w14:textId="77777777" w:rsidR="00A45EC3" w:rsidRPr="00995BEA" w:rsidRDefault="00A45EC3" w:rsidP="008134EB">
            <w:pPr>
              <w:ind w:right="-864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MY" w:eastAsia="en-MY"/>
              </w:rPr>
              <w:drawing>
                <wp:anchor distT="0" distB="0" distL="114300" distR="114300" simplePos="0" relativeHeight="251660288" behindDoc="1" locked="0" layoutInCell="1" allowOverlap="1" wp14:anchorId="24AE9DEB" wp14:editId="479F96A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-325120</wp:posOffset>
                  </wp:positionV>
                  <wp:extent cx="725170" cy="707390"/>
                  <wp:effectExtent l="0" t="0" r="0" b="0"/>
                  <wp:wrapThrough wrapText="bothSides">
                    <wp:wrapPolygon edited="0">
                      <wp:start x="4539" y="0"/>
                      <wp:lineTo x="0" y="3490"/>
                      <wp:lineTo x="0" y="13961"/>
                      <wp:lineTo x="3405" y="18614"/>
                      <wp:lineTo x="6809" y="20941"/>
                      <wp:lineTo x="7377" y="20941"/>
                      <wp:lineTo x="16455" y="20941"/>
                      <wp:lineTo x="17023" y="20941"/>
                      <wp:lineTo x="19860" y="18614"/>
                      <wp:lineTo x="20995" y="16287"/>
                      <wp:lineTo x="20995" y="8725"/>
                      <wp:lineTo x="20427" y="0"/>
                      <wp:lineTo x="4539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707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940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30AB" w14:textId="57EE977D" w:rsidR="00A45EC3" w:rsidRPr="00A45EC3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</w:tr>
      <w:tr w:rsidR="00A45EC3" w:rsidRPr="009C130D" w14:paraId="5CEAA126" w14:textId="77777777" w:rsidTr="00597576">
        <w:trPr>
          <w:trHeight w:val="532"/>
        </w:trPr>
        <w:tc>
          <w:tcPr>
            <w:tcW w:w="1925" w:type="dxa"/>
            <w:gridSpan w:val="4"/>
            <w:vMerge/>
            <w:tcBorders>
              <w:left w:val="nil"/>
              <w:bottom w:val="nil"/>
              <w:right w:val="nil"/>
            </w:tcBorders>
            <w:vAlign w:val="center"/>
          </w:tcPr>
          <w:p w14:paraId="74AC3EF4" w14:textId="77777777" w:rsidR="00A45EC3" w:rsidRDefault="00A45EC3" w:rsidP="008134EB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8940" w:type="dxa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6536B" w14:textId="2E1F6FD0" w:rsidR="00A45EC3" w:rsidRPr="006C0E58" w:rsidRDefault="008F5596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>
              <w:rPr>
                <w:rFonts w:ascii="Arial" w:hAnsi="Arial"/>
                <w:b/>
                <w:sz w:val="22"/>
                <w:szCs w:val="24"/>
              </w:rPr>
              <w:t>Statement of Compliance – Mass and Balance Data</w:t>
            </w:r>
          </w:p>
          <w:p w14:paraId="0EF80BD5" w14:textId="3E9AE85E" w:rsidR="00A45EC3" w:rsidRPr="006C0E58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</w:tr>
      <w:tr w:rsidR="008F7FFC" w:rsidRPr="009C130D" w14:paraId="4A8678FC" w14:textId="77777777" w:rsidTr="00753613">
        <w:trPr>
          <w:trHeight w:val="20"/>
        </w:trPr>
        <w:tc>
          <w:tcPr>
            <w:tcW w:w="10865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EEA6EB" w14:textId="77777777" w:rsidR="008F7FFC" w:rsidRPr="00063117" w:rsidRDefault="008F7FFC" w:rsidP="008F7F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10"/>
                <w:szCs w:val="22"/>
              </w:rPr>
            </w:pPr>
          </w:p>
        </w:tc>
      </w:tr>
      <w:tr w:rsidR="00753613" w:rsidRPr="009C130D" w14:paraId="2D0CE1D6" w14:textId="77777777" w:rsidTr="00753613">
        <w:trPr>
          <w:trHeight w:val="441"/>
        </w:trPr>
        <w:tc>
          <w:tcPr>
            <w:tcW w:w="10865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FFE6246" w14:textId="3BEB04C8" w:rsidR="00753613" w:rsidRPr="0006311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0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ECTION 0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</w:t>
            </w:r>
            <w:r w:rsidRPr="00753613">
              <w:rPr>
                <w:rFonts w:ascii="Arial" w:hAnsi="Arial" w:cs="Arial"/>
                <w:b/>
                <w:szCs w:val="22"/>
              </w:rPr>
              <w:t>TYPE OF APPLICATION OF STATEMENT OF COMPLIANCE</w:t>
            </w:r>
            <w:r>
              <w:rPr>
                <w:rFonts w:ascii="Arial" w:hAnsi="Arial" w:cs="Arial"/>
                <w:b/>
                <w:szCs w:val="22"/>
              </w:rPr>
              <w:t xml:space="preserve"> (SOC)</w:t>
            </w:r>
          </w:p>
        </w:tc>
      </w:tr>
      <w:tr w:rsidR="00507A4D" w:rsidRPr="009C130D" w14:paraId="353D0D68" w14:textId="0A06C310" w:rsidTr="00597576">
        <w:trPr>
          <w:trHeight w:val="340"/>
        </w:trPr>
        <w:tc>
          <w:tcPr>
            <w:tcW w:w="433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366701" w14:textId="0F624A32" w:rsid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SOC FOR: </w:t>
            </w:r>
            <w:r w:rsidRPr="009169A7">
              <w:rPr>
                <w:rFonts w:ascii="Arial" w:hAnsi="Arial" w:cs="Arial"/>
                <w:i/>
                <w:sz w:val="16"/>
                <w:szCs w:val="16"/>
              </w:rPr>
              <w:t xml:space="preserve">(Please tick </w:t>
            </w:r>
            <w:r>
              <w:rPr>
                <w:rFonts w:ascii="Arial" w:hAnsi="Arial" w:cs="Arial"/>
                <w:i/>
                <w:sz w:val="16"/>
                <w:szCs w:val="16"/>
              </w:rPr>
              <w:t>one</w:t>
            </w:r>
            <w:r w:rsidRPr="009169A7">
              <w:rPr>
                <w:rFonts w:ascii="Arial" w:hAnsi="Arial" w:cs="Arial"/>
                <w:i/>
                <w:sz w:val="16"/>
                <w:szCs w:val="16"/>
              </w:rPr>
              <w:t xml:space="preserve"> box)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</w:p>
        </w:tc>
        <w:bookmarkStart w:id="0" w:name="_GoBack"/>
        <w:tc>
          <w:tcPr>
            <w:tcW w:w="219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FAFCAA" w14:textId="114B95AC" w:rsidR="00507A4D" w:rsidRPr="006C0E58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FF1FEB">
              <w:rPr>
                <w:rFonts w:ascii="Univers (W1)" w:hAnsi="Univers (W1)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1FEB">
              <w:rPr>
                <w:rFonts w:ascii="Univers (W1)" w:hAnsi="Univers (W1)"/>
                <w:b/>
                <w:szCs w:val="22"/>
              </w:rPr>
              <w:instrText xml:space="preserve"> FORMCHECKBOX </w:instrText>
            </w:r>
            <w:r w:rsidR="00D975A3">
              <w:rPr>
                <w:rFonts w:ascii="Univers (W1)" w:hAnsi="Univers (W1)"/>
                <w:b/>
                <w:szCs w:val="22"/>
              </w:rPr>
            </w:r>
            <w:r w:rsidR="00D975A3">
              <w:rPr>
                <w:rFonts w:ascii="Univers (W1)" w:hAnsi="Univers (W1)"/>
                <w:b/>
                <w:szCs w:val="22"/>
              </w:rPr>
              <w:fldChar w:fldCharType="separate"/>
            </w:r>
            <w:r w:rsidRPr="00FF1FEB">
              <w:rPr>
                <w:rFonts w:ascii="Univers (W1)" w:hAnsi="Univers (W1)"/>
                <w:b/>
                <w:szCs w:val="22"/>
              </w:rPr>
              <w:fldChar w:fldCharType="end"/>
            </w:r>
            <w:bookmarkEnd w:id="0"/>
            <w:r>
              <w:rPr>
                <w:rFonts w:ascii="Univers (W1)" w:hAnsi="Univers (W1)"/>
                <w:b/>
                <w:szCs w:val="22"/>
              </w:rPr>
              <w:t xml:space="preserve">   </w:t>
            </w:r>
            <w:r>
              <w:rPr>
                <w:rFonts w:ascii="Arial" w:hAnsi="Arial" w:cs="Arial"/>
                <w:szCs w:val="22"/>
              </w:rPr>
              <w:t>MCGS Approval</w:t>
            </w:r>
          </w:p>
        </w:tc>
        <w:tc>
          <w:tcPr>
            <w:tcW w:w="19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5BB996" w14:textId="4A38D827" w:rsidR="00507A4D" w:rsidRPr="008F7FFC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  <w:r w:rsidRPr="00FF1FEB">
              <w:rPr>
                <w:rFonts w:ascii="Univers (W1)" w:hAnsi="Univers (W1)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1FEB">
              <w:rPr>
                <w:rFonts w:ascii="Univers (W1)" w:hAnsi="Univers (W1)"/>
                <w:b/>
                <w:szCs w:val="22"/>
              </w:rPr>
              <w:instrText xml:space="preserve"> FORMCHECKBOX </w:instrText>
            </w:r>
            <w:r w:rsidR="00D975A3">
              <w:rPr>
                <w:rFonts w:ascii="Univers (W1)" w:hAnsi="Univers (W1)"/>
                <w:b/>
                <w:szCs w:val="22"/>
              </w:rPr>
            </w:r>
            <w:r w:rsidR="00D975A3">
              <w:rPr>
                <w:rFonts w:ascii="Univers (W1)" w:hAnsi="Univers (W1)"/>
                <w:b/>
                <w:szCs w:val="22"/>
              </w:rPr>
              <w:fldChar w:fldCharType="separate"/>
            </w:r>
            <w:r w:rsidRPr="00FF1FEB">
              <w:rPr>
                <w:rFonts w:ascii="Univers (W1)" w:hAnsi="Univers (W1)"/>
                <w:b/>
                <w:szCs w:val="22"/>
              </w:rPr>
              <w:fldChar w:fldCharType="end"/>
            </w:r>
            <w:r>
              <w:rPr>
                <w:rFonts w:ascii="Univers (W1)" w:hAnsi="Univers (W1)"/>
                <w:b/>
                <w:szCs w:val="22"/>
              </w:rPr>
              <w:t xml:space="preserve">   </w:t>
            </w:r>
            <w:r>
              <w:rPr>
                <w:rFonts w:ascii="Arial" w:hAnsi="Arial" w:cs="Arial"/>
                <w:szCs w:val="22"/>
              </w:rPr>
              <w:t>MBR Approval</w:t>
            </w:r>
          </w:p>
        </w:tc>
        <w:tc>
          <w:tcPr>
            <w:tcW w:w="205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152763" w14:textId="3F94422D" w:rsidR="00507A4D" w:rsidRPr="00507A4D" w:rsidRDefault="00507A4D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22"/>
                <w:szCs w:val="22"/>
              </w:rPr>
            </w:pPr>
            <w:r w:rsidRPr="00507A4D">
              <w:rPr>
                <w:rFonts w:ascii="Univers (W1)" w:hAnsi="Univers (W1)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07A4D">
              <w:rPr>
                <w:rFonts w:ascii="Univers (W1)" w:hAnsi="Univers (W1)"/>
                <w:sz w:val="22"/>
                <w:szCs w:val="22"/>
              </w:rPr>
              <w:instrText xml:space="preserve"> FORMCHECKBOX </w:instrText>
            </w:r>
            <w:r w:rsidR="00D975A3">
              <w:rPr>
                <w:rFonts w:ascii="Univers (W1)" w:hAnsi="Univers (W1)"/>
                <w:sz w:val="22"/>
                <w:szCs w:val="22"/>
              </w:rPr>
            </w:r>
            <w:r w:rsidR="00D975A3">
              <w:rPr>
                <w:rFonts w:ascii="Univers (W1)" w:hAnsi="Univers (W1)"/>
                <w:sz w:val="22"/>
                <w:szCs w:val="22"/>
              </w:rPr>
              <w:fldChar w:fldCharType="separate"/>
            </w:r>
            <w:r w:rsidRPr="00507A4D">
              <w:rPr>
                <w:rFonts w:ascii="Univers (W1)" w:hAnsi="Univers (W1)"/>
                <w:sz w:val="22"/>
                <w:szCs w:val="22"/>
              </w:rPr>
              <w:fldChar w:fldCharType="end"/>
            </w:r>
            <w:bookmarkEnd w:id="1"/>
            <w:r>
              <w:rPr>
                <w:rFonts w:ascii="Univers (W1)" w:hAnsi="Univers (W1)"/>
                <w:sz w:val="22"/>
                <w:szCs w:val="22"/>
              </w:rPr>
              <w:t xml:space="preserve"> </w:t>
            </w:r>
            <w:r w:rsidR="00476A47">
              <w:rPr>
                <w:rFonts w:ascii="Arial" w:hAnsi="Arial" w:cs="Arial"/>
                <w:szCs w:val="22"/>
              </w:rPr>
              <w:t>O</w:t>
            </w:r>
            <w:r w:rsidRPr="00507A4D">
              <w:rPr>
                <w:rFonts w:ascii="Arial" w:hAnsi="Arial" w:cs="Arial"/>
                <w:szCs w:val="22"/>
              </w:rPr>
              <w:t>ther MBD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6051E" w14:textId="77777777" w:rsidR="00507A4D" w:rsidRPr="008F7FFC" w:rsidRDefault="00507A4D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74B6CD33" w14:textId="77777777" w:rsidTr="00597576">
        <w:trPr>
          <w:trHeight w:val="47"/>
        </w:trPr>
        <w:tc>
          <w:tcPr>
            <w:tcW w:w="10489" w:type="dxa"/>
            <w:gridSpan w:val="2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D49D42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A1C95D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57226B63" w14:textId="77777777" w:rsidTr="00597576">
        <w:trPr>
          <w:trHeight w:val="34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703AB0A" w14:textId="1499AA2F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ECTION 1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APPLICANT DETAILS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2C55389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033E69A9" w14:textId="77777777" w:rsidTr="003809C6">
        <w:trPr>
          <w:trHeight w:val="20"/>
        </w:trPr>
        <w:tc>
          <w:tcPr>
            <w:tcW w:w="10865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FCBA9D0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753613" w:rsidRPr="009C130D" w14:paraId="5821B33C" w14:textId="77777777" w:rsidTr="00597576">
        <w:trPr>
          <w:trHeight w:val="340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19D83F" w14:textId="614BF36B" w:rsidR="00753613" w:rsidRPr="006C0E58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1</w:t>
            </w: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99A43" w14:textId="0402106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AMO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EFF113" w14:textId="030FB339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0065F4" w14:textId="24918291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2"/>
            <w:r w:rsidRPr="002B39AA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542BD1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3325DB" w:rsidRPr="009C130D" w14:paraId="03DC6DBE" w14:textId="3CF815D4" w:rsidTr="003325DB">
        <w:trPr>
          <w:trHeight w:val="41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9561F9" w14:textId="77777777" w:rsidR="003325DB" w:rsidRPr="0040416E" w:rsidRDefault="003325DB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0010" w:type="dxa"/>
            <w:gridSpan w:val="2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6A2868" w14:textId="77777777" w:rsidR="003325DB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753613" w:rsidRPr="009C130D" w14:paraId="4FEF09DB" w14:textId="77777777" w:rsidTr="00597576">
        <w:trPr>
          <w:trHeight w:val="453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E1CC69F" w14:textId="30C03850" w:rsidR="00753613" w:rsidRPr="006C0E58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2</w:t>
            </w: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CB887" w14:textId="277D9C51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AMO Addres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3FC2B2" w14:textId="1B81D15D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1D1496" w14:textId="6457C318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r w:rsidRPr="002B39AA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AB83DF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3325DB" w:rsidRPr="009C130D" w14:paraId="0FFD153D" w14:textId="47701909" w:rsidTr="003325DB">
        <w:trPr>
          <w:trHeight w:val="20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20BCEF" w14:textId="77777777" w:rsidR="003325DB" w:rsidRPr="0090578D" w:rsidRDefault="003325DB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  <w:tc>
          <w:tcPr>
            <w:tcW w:w="10010" w:type="dxa"/>
            <w:gridSpan w:val="2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7D444A" w14:textId="77777777" w:rsidR="003325DB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4"/>
                <w:szCs w:val="4"/>
              </w:rPr>
            </w:pPr>
          </w:p>
        </w:tc>
      </w:tr>
      <w:tr w:rsidR="00753613" w:rsidRPr="009C130D" w14:paraId="5A54612D" w14:textId="77777777" w:rsidTr="00597576">
        <w:trPr>
          <w:trHeight w:val="340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2474BD" w14:textId="4F7F752A" w:rsidR="00753613" w:rsidRPr="006C0E58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3</w:t>
            </w: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F5D9D" w14:textId="36FF314D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Organization Approval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D719B1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9B261E" w14:textId="7493BCC8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3"/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65755F" w14:textId="29CAA14F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135C4A99" w14:textId="77777777" w:rsidTr="00597576">
        <w:trPr>
          <w:trHeight w:val="41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B3E1F6A" w14:textId="77777777" w:rsidR="00753613" w:rsidRPr="00D436AB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47E054" w14:textId="77777777" w:rsidR="00753613" w:rsidRPr="00D436A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5C08C" w14:textId="77777777" w:rsidR="00753613" w:rsidRPr="00D436A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688004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040C66" w14:textId="77777777" w:rsidR="00753613" w:rsidRPr="00D436A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2AAF1A89" w14:textId="77777777" w:rsidTr="00597576">
        <w:trPr>
          <w:trHeight w:val="340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10711C" w14:textId="3F693FEF" w:rsidR="00753613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4</w:t>
            </w: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FFFEA" w14:textId="4C7478F3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Name of the applica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996516" w14:textId="579BFF5B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C7D5DC" w14:textId="7AFB3642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641CBB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771B5716" w14:textId="77777777" w:rsidTr="00597576">
        <w:trPr>
          <w:trHeight w:val="41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95EA592" w14:textId="77777777" w:rsidR="00753613" w:rsidRPr="00D436AB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290E7" w14:textId="77777777" w:rsidR="00753613" w:rsidRPr="00D436A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DD6F9" w14:textId="77777777" w:rsidR="00753613" w:rsidRPr="00D436A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ACB4E4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A49600" w14:textId="77777777" w:rsidR="00753613" w:rsidRPr="00D436A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3BD2AB9B" w14:textId="77777777" w:rsidTr="00597576">
        <w:trPr>
          <w:trHeight w:val="340"/>
        </w:trPr>
        <w:tc>
          <w:tcPr>
            <w:tcW w:w="85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A67ACC2" w14:textId="3C1B1819" w:rsidR="00753613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5</w:t>
            </w:r>
          </w:p>
        </w:tc>
        <w:tc>
          <w:tcPr>
            <w:tcW w:w="155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B8277" w14:textId="1AF78A3C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Job titl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FA8EFF7" w14:textId="5F72D276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F0A9D50" w14:textId="3B254AFB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1E3F3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486148B7" w14:textId="77777777" w:rsidTr="003809C6">
        <w:trPr>
          <w:trHeight w:val="41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D17ACF" w14:textId="77777777" w:rsidR="00753613" w:rsidRPr="002B39AA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75"/>
              <w:jc w:val="center"/>
              <w:rPr>
                <w:rFonts w:ascii="Univers (W1)" w:hAnsi="Univers (W1)"/>
                <w:sz w:val="4"/>
                <w:szCs w:val="4"/>
              </w:rPr>
            </w:pPr>
          </w:p>
        </w:tc>
      </w:tr>
      <w:tr w:rsidR="00753613" w:rsidRPr="009C130D" w14:paraId="35E7711C" w14:textId="77777777" w:rsidTr="00597576">
        <w:trPr>
          <w:trHeight w:val="340"/>
        </w:trPr>
        <w:tc>
          <w:tcPr>
            <w:tcW w:w="855" w:type="dxa"/>
            <w:gridSpan w:val="3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4D088F0D" w14:textId="741216CE" w:rsidR="00753613" w:rsidRPr="006C0E58" w:rsidRDefault="00753613" w:rsidP="003325DB">
            <w:pPr>
              <w:ind w:right="-175"/>
              <w:jc w:val="center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1.6</w:t>
            </w:r>
          </w:p>
        </w:tc>
        <w:tc>
          <w:tcPr>
            <w:tcW w:w="1554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C64D0DE" w14:textId="32383A49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pplicant contact details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2ADCB1D" w14:textId="1FFB05F1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2797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C9F980" w14:textId="51F973A8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t>Telephone No. :</w:t>
            </w:r>
          </w:p>
        </w:tc>
        <w:tc>
          <w:tcPr>
            <w:tcW w:w="499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3466A7" w14:textId="3274AE9D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530B5B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18432277" w14:textId="77777777" w:rsidTr="00597576">
        <w:trPr>
          <w:trHeight w:val="37"/>
        </w:trPr>
        <w:tc>
          <w:tcPr>
            <w:tcW w:w="855" w:type="dxa"/>
            <w:gridSpan w:val="3"/>
            <w:vMerge/>
            <w:tcBorders>
              <w:left w:val="single" w:sz="4" w:space="0" w:color="auto"/>
              <w:right w:val="nil"/>
            </w:tcBorders>
            <w:vAlign w:val="center"/>
          </w:tcPr>
          <w:p w14:paraId="5AED78BF" w14:textId="77777777" w:rsidR="00753613" w:rsidRPr="00F6099B" w:rsidRDefault="00753613" w:rsidP="00753613">
            <w:pPr>
              <w:ind w:right="-864"/>
              <w:jc w:val="both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554" w:type="dxa"/>
            <w:gridSpan w:val="2"/>
            <w:vMerge/>
            <w:tcBorders>
              <w:left w:val="nil"/>
              <w:right w:val="nil"/>
            </w:tcBorders>
            <w:vAlign w:val="center"/>
          </w:tcPr>
          <w:p w14:paraId="633E156B" w14:textId="77777777" w:rsidR="00753613" w:rsidRPr="00F6099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vMerge/>
            <w:tcBorders>
              <w:left w:val="nil"/>
              <w:right w:val="nil"/>
            </w:tcBorders>
            <w:vAlign w:val="center"/>
          </w:tcPr>
          <w:p w14:paraId="5FC8A880" w14:textId="77777777" w:rsidR="00753613" w:rsidRPr="00F6099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797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50F4B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99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586D16" w14:textId="77777777" w:rsidR="00753613" w:rsidRPr="00F6099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5DD1B7" w14:textId="77777777" w:rsidR="00753613" w:rsidRPr="00F6099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1CD7AB30" w14:textId="77777777" w:rsidTr="00597576">
        <w:trPr>
          <w:trHeight w:val="340"/>
        </w:trPr>
        <w:tc>
          <w:tcPr>
            <w:tcW w:w="855" w:type="dxa"/>
            <w:gridSpan w:val="3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DD4CE51" w14:textId="77777777" w:rsidR="00753613" w:rsidRDefault="00753613" w:rsidP="00753613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</w:p>
        </w:tc>
        <w:tc>
          <w:tcPr>
            <w:tcW w:w="1554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57FBC494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0B142B8" w14:textId="6BD32BD2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797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598EB1" w14:textId="076EB4B0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t>E-mail address :</w:t>
            </w:r>
          </w:p>
        </w:tc>
        <w:tc>
          <w:tcPr>
            <w:tcW w:w="499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5C41444" w14:textId="3D16661B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4A20C3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6C154AA8" w14:textId="77777777" w:rsidTr="003809C6">
        <w:trPr>
          <w:trHeight w:val="20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BEE99F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64F05CF9" w14:textId="77777777" w:rsidTr="00597576">
        <w:trPr>
          <w:trHeight w:val="20"/>
        </w:trPr>
        <w:tc>
          <w:tcPr>
            <w:tcW w:w="8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B111F" w14:textId="77777777" w:rsidR="00753613" w:rsidRPr="0090578D" w:rsidRDefault="00753613" w:rsidP="00753613">
            <w:pPr>
              <w:ind w:right="-864"/>
              <w:jc w:val="both"/>
              <w:rPr>
                <w:rFonts w:ascii="Arial" w:hAnsi="Arial" w:cs="Arial"/>
                <w:noProof/>
                <w:sz w:val="4"/>
                <w:szCs w:val="4"/>
                <w:lang w:val="en-MY" w:eastAsia="en-MY"/>
              </w:rPr>
            </w:pPr>
          </w:p>
        </w:tc>
        <w:tc>
          <w:tcPr>
            <w:tcW w:w="15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5C8B34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554BE4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4D495C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043EF7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700AD5CB" w14:textId="77777777" w:rsidTr="00597576">
        <w:trPr>
          <w:trHeight w:val="34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2D3D42E4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SECTION 2 – AIRCRAFT DETAILS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23BED49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4E3C8B8F" w14:textId="77777777" w:rsidTr="00597576">
        <w:trPr>
          <w:trHeight w:val="2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01A4FDE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76A248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753613" w:rsidRPr="009C130D" w14:paraId="65214DE8" w14:textId="77777777" w:rsidTr="00597576">
        <w:trPr>
          <w:trHeight w:val="34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083981" w14:textId="3AA266CA" w:rsidR="00753613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1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2C788" w14:textId="2E36AF82" w:rsidR="00753613" w:rsidRPr="0089688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i/>
                <w:szCs w:val="22"/>
              </w:rPr>
            </w:pPr>
            <w:r>
              <w:rPr>
                <w:rFonts w:ascii="Arial" w:hAnsi="Arial" w:cs="Arial"/>
                <w:szCs w:val="22"/>
              </w:rPr>
              <w:t>Aircraft registr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D72B1" w14:textId="65A49550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10EC7" w14:textId="75D2E14F" w:rsidR="00753613" w:rsidRPr="00057423" w:rsidRDefault="00753613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.</w:t>
            </w:r>
          </w:p>
        </w:tc>
        <w:tc>
          <w:tcPr>
            <w:tcW w:w="7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F0AA01" w14:textId="404A7FD0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both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 9M -</w:t>
            </w:r>
          </w:p>
        </w:tc>
        <w:tc>
          <w:tcPr>
            <w:tcW w:w="13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AC70620" w14:textId="5CD6461E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68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0F733E1" w14:textId="4CD906F6" w:rsidR="00753613" w:rsidRPr="00057423" w:rsidRDefault="00753613" w:rsidP="00507A4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b.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42BD84" w14:textId="744FB8D5" w:rsidR="00753613" w:rsidRPr="0005742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ircraft MSN</w:t>
            </w:r>
          </w:p>
        </w:tc>
        <w:tc>
          <w:tcPr>
            <w:tcW w:w="3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4F8C96" w14:textId="18A5B20D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225B24F" w14:textId="35EDADBA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3681E1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40A3174B" w14:textId="77777777" w:rsidTr="003809C6">
        <w:trPr>
          <w:trHeight w:val="37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676BE5" w14:textId="77777777" w:rsidR="00753613" w:rsidRPr="00057423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5557FBA4" w14:textId="77777777" w:rsidTr="00597576">
        <w:trPr>
          <w:trHeight w:val="34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B92435" w14:textId="7564DF80" w:rsidR="00753613" w:rsidRPr="006C0E58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2.</w:t>
            </w:r>
            <w:r>
              <w:rPr>
                <w:rFonts w:ascii="Arial" w:hAnsi="Arial" w:cs="Arial"/>
                <w:szCs w:val="22"/>
              </w:rPr>
              <w:t>2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EC805" w14:textId="68FCEC25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Type certificate hold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D3C153A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5070865" w14:textId="321540EB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4"/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D9D89F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1CFF22F2" w14:textId="77777777" w:rsidTr="00597576">
        <w:trPr>
          <w:trHeight w:val="41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B3BFEF" w14:textId="77777777" w:rsidR="00753613" w:rsidRPr="00212BF9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73C6B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080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FC4FF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753857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7CBF876D" w14:textId="77777777" w:rsidTr="00597576">
        <w:trPr>
          <w:trHeight w:val="34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F360C53" w14:textId="19B53E5B" w:rsidR="00753613" w:rsidRPr="006C0E58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3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3AC5D" w14:textId="57849E26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ircraft type and mode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7827F3" w14:textId="4E57A55C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9A19002" w14:textId="136F9098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1E8ACC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4046007A" w14:textId="77777777" w:rsidTr="00597576">
        <w:trPr>
          <w:trHeight w:val="41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464544" w14:textId="77777777" w:rsidR="00753613" w:rsidRPr="00212BF9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C0B5B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080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773A1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2BB184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5707E565" w14:textId="77777777" w:rsidTr="00597576">
        <w:trPr>
          <w:trHeight w:val="34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BB97A7" w14:textId="2C72088A" w:rsidR="00753613" w:rsidRPr="006C0E58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2.</w:t>
            </w:r>
            <w:r>
              <w:rPr>
                <w:rFonts w:ascii="Arial" w:hAnsi="Arial" w:cs="Arial"/>
                <w:szCs w:val="22"/>
              </w:rPr>
              <w:t>4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59ECF" w14:textId="7CAA0728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irworthiness categor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9A4D6F" w14:textId="18CD1EFA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9953E6" w14:textId="35F0F003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34575A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745FFBE8" w14:textId="77777777" w:rsidTr="00597576">
        <w:trPr>
          <w:trHeight w:val="41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B94A3A" w14:textId="77777777" w:rsidR="00753613" w:rsidRPr="00212BF9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9649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838E4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8B704D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57DC09A9" w14:textId="77777777" w:rsidTr="00597576">
        <w:trPr>
          <w:trHeight w:val="34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C9F7CB2" w14:textId="0BFC3725" w:rsidR="00753613" w:rsidRPr="006C0E58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5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F7F65" w14:textId="4ECF80DE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. Maximum taxi mass (kg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F473182" w14:textId="476F80C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27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5937A3" w14:textId="37072F2B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86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CB1A97D" w14:textId="3D23087F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t>b. Maximum take-off mass (kg)</w:t>
            </w:r>
          </w:p>
        </w:tc>
        <w:tc>
          <w:tcPr>
            <w:tcW w:w="28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6BFE6D8" w14:textId="0043C85B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1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943570A" w14:textId="2EED5920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6EFC90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42E91FA4" w14:textId="77777777" w:rsidTr="00597576">
        <w:trPr>
          <w:trHeight w:val="35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54AFD5" w14:textId="77777777" w:rsidR="00753613" w:rsidRPr="002661BB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A433C" w14:textId="77777777" w:rsidR="00753613" w:rsidRPr="002661B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2523A" w14:textId="77777777" w:rsidR="00753613" w:rsidRPr="002661B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78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B9579B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18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62BBA8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C62107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EDF345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E9A5CDB" w14:textId="77777777" w:rsidR="00753613" w:rsidRPr="002661B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529FFC5D" w14:textId="77777777" w:rsidTr="00597576">
        <w:trPr>
          <w:trHeight w:val="467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873F10D" w14:textId="7ECA3550" w:rsidR="00753613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6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36420" w14:textId="6740C0BB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FM Ref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E5508C1" w14:textId="4A9EFED2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F3D8184" w14:textId="12C99B3A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9EA801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507A4D" w:rsidRPr="009C130D" w14:paraId="38268899" w14:textId="77777777" w:rsidTr="00597576">
        <w:trPr>
          <w:trHeight w:val="2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6D550B" w14:textId="77777777" w:rsidR="00507A4D" w:rsidRPr="00507A4D" w:rsidRDefault="00507A4D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472BF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2C481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896EC4" w14:textId="77777777" w:rsidR="00507A4D" w:rsidRPr="002B39AA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6B303D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507A4D" w:rsidRPr="009C130D" w14:paraId="21F9EEFF" w14:textId="77777777" w:rsidTr="00597576">
        <w:trPr>
          <w:trHeight w:val="475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586C2E4" w14:textId="303C3117" w:rsidR="00507A4D" w:rsidRDefault="00507A4D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7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F7F6A" w14:textId="2276D7B1" w:rsidR="00507A4D" w:rsidRDefault="00476A47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WBM Ref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F7F680" w14:textId="72F21055" w:rsidR="00507A4D" w:rsidRDefault="00945972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EB8630C" w14:textId="47D2BDA8" w:rsidR="00507A4D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" w:name="Text10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5"/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BC6EF8" w14:textId="77777777" w:rsid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507A4D" w:rsidRPr="009C130D" w14:paraId="625ADF92" w14:textId="77777777" w:rsidTr="00597576">
        <w:trPr>
          <w:trHeight w:val="2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3A40A09" w14:textId="77777777" w:rsidR="00507A4D" w:rsidRPr="00507A4D" w:rsidRDefault="00507A4D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21D03D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E8D40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BDA8F8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07E7F7" w14:textId="77777777" w:rsidR="00507A4D" w:rsidRP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507A4D" w:rsidRPr="009C130D" w14:paraId="5CF9BFC5" w14:textId="77777777" w:rsidTr="00597576">
        <w:trPr>
          <w:trHeight w:val="4438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03033CF" w14:textId="0D525FCF" w:rsidR="00507A4D" w:rsidRDefault="00507A4D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16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8</w:t>
            </w: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406EF5" w14:textId="4F9B2BA5" w:rsidR="00507A4D" w:rsidRDefault="00476A47" w:rsidP="0094597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List of applicable AFMS and WBMS</w:t>
            </w:r>
            <w:r w:rsidR="00945972">
              <w:rPr>
                <w:rFonts w:ascii="Arial" w:hAnsi="Arial" w:cs="Arial"/>
                <w:szCs w:val="22"/>
              </w:rPr>
              <w:t xml:space="preserve"> in support of </w:t>
            </w:r>
            <w:r w:rsidR="007A1F3E">
              <w:rPr>
                <w:rFonts w:ascii="Arial" w:hAnsi="Arial" w:cs="Arial"/>
                <w:szCs w:val="22"/>
              </w:rPr>
              <w:t xml:space="preserve">the </w:t>
            </w:r>
            <w:r w:rsidR="00945972">
              <w:rPr>
                <w:rFonts w:ascii="Arial" w:hAnsi="Arial" w:cs="Arial"/>
                <w:szCs w:val="22"/>
              </w:rPr>
              <w:t>MB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ED6FEB" w14:textId="387DF270" w:rsidR="00507A4D" w:rsidRDefault="00945972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EB45B6" w14:textId="1279F7DF" w:rsidR="00507A4D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6" w:name="Text11"/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  <w:bookmarkEnd w:id="6"/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DE51ED" w14:textId="77777777" w:rsidR="00507A4D" w:rsidRDefault="00507A4D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2E3C1BB5" w14:textId="77777777" w:rsidTr="00597576">
        <w:trPr>
          <w:trHeight w:val="130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B44367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8AAA99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BF83E0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330F7B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E592C4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7094E218" w14:textId="77777777" w:rsidTr="00597576">
        <w:trPr>
          <w:trHeight w:val="20"/>
        </w:trPr>
        <w:tc>
          <w:tcPr>
            <w:tcW w:w="8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A7931A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C312F5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BAF18F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D1C966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282EB7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36D0D4E7" w14:textId="77777777" w:rsidTr="00597576">
        <w:trPr>
          <w:trHeight w:val="34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60572F9" w14:textId="5C1788CD" w:rsidR="00753613" w:rsidRPr="006C0E58" w:rsidRDefault="00753613" w:rsidP="00E77F8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SECTION </w:t>
            </w:r>
            <w:r w:rsidR="00E77F88">
              <w:rPr>
                <w:rFonts w:ascii="Arial" w:hAnsi="Arial" w:cs="Arial"/>
                <w:b/>
                <w:szCs w:val="22"/>
              </w:rPr>
              <w:t>3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</w:t>
            </w:r>
            <w:r>
              <w:rPr>
                <w:rFonts w:ascii="Arial" w:hAnsi="Arial" w:cs="Arial"/>
                <w:b/>
                <w:szCs w:val="22"/>
              </w:rPr>
              <w:t>MASS AND BALANCE DATA</w:t>
            </w:r>
            <w:r w:rsidR="00007F5A">
              <w:rPr>
                <w:rFonts w:ascii="Arial" w:hAnsi="Arial" w:cs="Arial"/>
                <w:b/>
                <w:szCs w:val="22"/>
              </w:rPr>
              <w:t xml:space="preserve"> (MBD)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1A1871C2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1128909C" w14:textId="77777777" w:rsidTr="00597576">
        <w:trPr>
          <w:trHeight w:val="2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7F87AF6" w14:textId="77777777" w:rsidR="00753613" w:rsidRPr="00802665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291DF18" w14:textId="77777777" w:rsidR="00753613" w:rsidRPr="00802665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753613" w:rsidRPr="009C130D" w14:paraId="6537A4E0" w14:textId="77777777" w:rsidTr="00597576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993190" w14:textId="3A68E5B2" w:rsidR="00753613" w:rsidRPr="006C0E58" w:rsidRDefault="003325DB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</w:t>
            </w:r>
            <w:r w:rsidR="00753613" w:rsidRPr="006C0E58">
              <w:rPr>
                <w:rFonts w:ascii="Arial" w:hAnsi="Arial" w:cs="Arial"/>
                <w:szCs w:val="22"/>
              </w:rPr>
              <w:t>.1</w:t>
            </w:r>
          </w:p>
        </w:tc>
        <w:tc>
          <w:tcPr>
            <w:tcW w:w="33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B58038" w14:textId="05DF4055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Mass and Balance Data Title</w:t>
            </w:r>
          </w:p>
        </w:tc>
        <w:tc>
          <w:tcPr>
            <w:tcW w:w="28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97B71A" w14:textId="0FE54A16" w:rsidR="00753613" w:rsidRPr="001A02B6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604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D89625" w14:textId="34090D5E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04C649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2C5A0903" w14:textId="77777777" w:rsidTr="003325DB">
        <w:trPr>
          <w:trHeight w:val="35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8D8CAA" w14:textId="77777777" w:rsidR="00753613" w:rsidRPr="002B39AA" w:rsidRDefault="00753613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4"/>
                <w:szCs w:val="4"/>
              </w:rPr>
            </w:pPr>
          </w:p>
        </w:tc>
      </w:tr>
      <w:tr w:rsidR="00753613" w:rsidRPr="009C130D" w14:paraId="102FA768" w14:textId="77777777" w:rsidTr="00597576">
        <w:trPr>
          <w:trHeight w:val="251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BEEF424" w14:textId="7DF7EB1A" w:rsidR="00753613" w:rsidRDefault="003325DB" w:rsidP="003325D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</w:t>
            </w:r>
            <w:r w:rsidR="00753613">
              <w:rPr>
                <w:rFonts w:ascii="Arial" w:hAnsi="Arial" w:cs="Arial"/>
                <w:szCs w:val="22"/>
              </w:rPr>
              <w:t>.2</w:t>
            </w:r>
          </w:p>
        </w:tc>
        <w:tc>
          <w:tcPr>
            <w:tcW w:w="33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8DD00" w14:textId="34A09B98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Mass and Balance Data Reference Number</w:t>
            </w:r>
          </w:p>
        </w:tc>
        <w:tc>
          <w:tcPr>
            <w:tcW w:w="28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E30D43" w14:textId="255E3726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604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808905" w14:textId="174BE361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15822B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9C130D" w14:paraId="4F2D4F08" w14:textId="77777777" w:rsidTr="003809C6">
        <w:trPr>
          <w:trHeight w:val="35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A1EDD2" w14:textId="77777777" w:rsidR="00753613" w:rsidRPr="001A02B6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7F1CB7" w14:paraId="77C32545" w14:textId="77777777" w:rsidTr="003809C6">
        <w:trPr>
          <w:trHeight w:val="83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49A5F" w14:textId="77777777" w:rsidR="00753613" w:rsidRPr="007F1CB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257AF8EA" w14:textId="77777777" w:rsidTr="00597576">
        <w:trPr>
          <w:trHeight w:val="34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437F648C" w14:textId="742DBD0F" w:rsidR="00753613" w:rsidRPr="002D49D4" w:rsidRDefault="00753613" w:rsidP="00E77F8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  <w:r>
              <w:rPr>
                <w:rFonts w:ascii="Arial" w:hAnsi="Arial" w:cs="Arial"/>
                <w:b/>
                <w:szCs w:val="6"/>
              </w:rPr>
              <w:t xml:space="preserve">SECTION </w:t>
            </w:r>
            <w:r w:rsidR="00E77F88">
              <w:rPr>
                <w:rFonts w:ascii="Arial" w:hAnsi="Arial" w:cs="Arial"/>
                <w:b/>
                <w:szCs w:val="6"/>
              </w:rPr>
              <w:t>4</w:t>
            </w:r>
            <w:r w:rsidRPr="005430E6">
              <w:rPr>
                <w:rFonts w:ascii="Arial" w:hAnsi="Arial" w:cs="Arial"/>
                <w:b/>
                <w:szCs w:val="6"/>
              </w:rPr>
              <w:t xml:space="preserve"> – </w:t>
            </w:r>
            <w:r w:rsidR="00007F5A">
              <w:rPr>
                <w:rFonts w:ascii="Arial" w:hAnsi="Arial" w:cs="Arial"/>
                <w:b/>
                <w:szCs w:val="6"/>
              </w:rPr>
              <w:t xml:space="preserve">MBD </w:t>
            </w:r>
            <w:r>
              <w:rPr>
                <w:rFonts w:ascii="Arial" w:hAnsi="Arial" w:cs="Arial"/>
                <w:b/>
                <w:szCs w:val="6"/>
              </w:rPr>
              <w:t>SUBSTANTIATING DOCUMENTS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941342B" w14:textId="77777777" w:rsidR="00753613" w:rsidRPr="002D49D4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53613" w:rsidRPr="009C130D" w14:paraId="0AC12859" w14:textId="77777777" w:rsidTr="00597576">
        <w:trPr>
          <w:trHeight w:val="35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43BCB66" w14:textId="77777777" w:rsidR="00753613" w:rsidRPr="003434B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F6CA72" w14:textId="77777777" w:rsidR="00753613" w:rsidRPr="003434B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4D28D09A" w14:textId="77777777" w:rsidTr="00597576">
        <w:trPr>
          <w:trHeight w:val="340"/>
        </w:trPr>
        <w:tc>
          <w:tcPr>
            <w:tcW w:w="4253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614E28" w14:textId="696D8805" w:rsidR="00753613" w:rsidRPr="003434B7" w:rsidRDefault="00945972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</w:t>
            </w:r>
            <w:r w:rsidR="00753613">
              <w:rPr>
                <w:rFonts w:ascii="Arial" w:hAnsi="Arial" w:cs="Arial"/>
              </w:rPr>
              <w:t>Document Reference Number</w:t>
            </w:r>
          </w:p>
        </w:tc>
        <w:tc>
          <w:tcPr>
            <w:tcW w:w="99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03EED" w14:textId="5768CCBA" w:rsidR="00753613" w:rsidRPr="003434B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</w:rPr>
            </w:pPr>
            <w:r w:rsidRPr="003434B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244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1A035C" w14:textId="4A1ECEF3" w:rsidR="00753613" w:rsidRPr="00F61F7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F61F7D">
              <w:rPr>
                <w:rFonts w:ascii="Arial" w:hAnsi="Arial" w:cs="Arial"/>
              </w:rPr>
              <w:t xml:space="preserve">Document </w:t>
            </w:r>
            <w:r>
              <w:rPr>
                <w:rFonts w:ascii="Arial" w:hAnsi="Arial" w:cs="Arial"/>
              </w:rPr>
              <w:t>Title</w:t>
            </w: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FFCB59" w14:textId="77777777" w:rsidR="00753613" w:rsidRPr="002D49D4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3325DB" w:rsidRPr="009C130D" w14:paraId="6FA73F8C" w14:textId="1CA96162" w:rsidTr="00597576">
        <w:trPr>
          <w:trHeight w:val="47"/>
        </w:trPr>
        <w:tc>
          <w:tcPr>
            <w:tcW w:w="10489" w:type="dxa"/>
            <w:gridSpan w:val="2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134BF99" w14:textId="77777777" w:rsidR="003325DB" w:rsidRPr="00F61F7D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09B3DC" w14:textId="77777777" w:rsidR="003325DB" w:rsidRPr="00F61F7D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4769BA91" w14:textId="77777777" w:rsidTr="00597576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299540" w14:textId="3E46251B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34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4F74DD" w14:textId="7422382A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992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434078" w14:textId="45019ADA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</w:rPr>
              <w:t>:</w:t>
            </w:r>
          </w:p>
        </w:tc>
        <w:tc>
          <w:tcPr>
            <w:tcW w:w="524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30CEA93" w14:textId="1CC545D3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8FDEF8" w14:textId="77777777" w:rsidR="00753613" w:rsidRPr="002D49D4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3325DB" w:rsidRPr="009C130D" w14:paraId="0511FA57" w14:textId="0AEA632F" w:rsidTr="00597576">
        <w:trPr>
          <w:trHeight w:val="35"/>
        </w:trPr>
        <w:tc>
          <w:tcPr>
            <w:tcW w:w="10489" w:type="dxa"/>
            <w:gridSpan w:val="2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FFF975" w14:textId="77777777" w:rsidR="003325DB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EBA61D" w14:textId="77777777" w:rsidR="003325DB" w:rsidRPr="008E3771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12E2BAF5" w14:textId="77777777" w:rsidTr="00597576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CC300B" w14:textId="7563F086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34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5BF47B" w14:textId="1E4F901F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992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BEEE7A" w14:textId="3BA7F27A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</w:rPr>
              <w:t>:</w:t>
            </w:r>
          </w:p>
        </w:tc>
        <w:tc>
          <w:tcPr>
            <w:tcW w:w="524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7CF5EFD" w14:textId="78ABE678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7BF13F" w14:textId="77777777" w:rsidR="00753613" w:rsidRPr="002D49D4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3325DB" w:rsidRPr="009C130D" w14:paraId="33095518" w14:textId="6D72BDD0" w:rsidTr="00597576">
        <w:trPr>
          <w:trHeight w:val="47"/>
        </w:trPr>
        <w:tc>
          <w:tcPr>
            <w:tcW w:w="10489" w:type="dxa"/>
            <w:gridSpan w:val="2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46C1FB6" w14:textId="77777777" w:rsidR="003325DB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E8B332" w14:textId="77777777" w:rsidR="003325DB" w:rsidRPr="00F61F7D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:rsidRPr="009C130D" w14:paraId="786548FF" w14:textId="77777777" w:rsidTr="00597576">
        <w:trPr>
          <w:trHeight w:val="34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8E3EDD" w14:textId="34FD3882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342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0E5045" w14:textId="273744E3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992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2A3273" w14:textId="4DB8CC14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</w:rPr>
              <w:t>:</w:t>
            </w:r>
          </w:p>
        </w:tc>
        <w:tc>
          <w:tcPr>
            <w:tcW w:w="524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9DE0EEA" w14:textId="24D22EE0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EEF621" w14:textId="77777777" w:rsidR="00753613" w:rsidRPr="002D49D4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3325DB" w:rsidRPr="009C130D" w14:paraId="1F3C7C4E" w14:textId="670C9FBD" w:rsidTr="00597576">
        <w:trPr>
          <w:trHeight w:val="47"/>
        </w:trPr>
        <w:tc>
          <w:tcPr>
            <w:tcW w:w="10489" w:type="dxa"/>
            <w:gridSpan w:val="2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716500" w14:textId="77777777" w:rsidR="003325DB" w:rsidRPr="002B39AA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590D18" w14:textId="77777777" w:rsidR="003325DB" w:rsidRPr="00F61F7D" w:rsidRDefault="003325DB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sdt>
        <w:sdtPr>
          <w:rPr>
            <w:rFonts w:ascii="Arial" w:hAnsi="Arial" w:cs="Arial"/>
            <w:szCs w:val="6"/>
          </w:rPr>
          <w:id w:val="-1371761879"/>
          <w15:repeatingSection/>
        </w:sdtPr>
        <w:sdtEndPr>
          <w:rPr>
            <w:rFonts w:ascii="Univers (W1)" w:hAnsi="Univers (W1)" w:cs="Times New Roman"/>
            <w:b/>
            <w:sz w:val="4"/>
            <w:szCs w:val="4"/>
          </w:rPr>
        </w:sdtEndPr>
        <w:sdtContent>
          <w:sdt>
            <w:sdtPr>
              <w:rPr>
                <w:rFonts w:ascii="Arial" w:hAnsi="Arial" w:cs="Arial"/>
                <w:szCs w:val="6"/>
              </w:rPr>
              <w:id w:val="-192071622"/>
              <w:placeholder>
                <w:docPart w:val="DefaultPlaceholder_-1854013435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  <w:sz w:val="4"/>
                <w:szCs w:val="4"/>
              </w:rPr>
            </w:sdtEndPr>
            <w:sdtContent>
              <w:tr w:rsidR="00753613" w:rsidRPr="009C130D" w14:paraId="113247BB" w14:textId="77777777" w:rsidTr="00597576">
                <w:trPr>
                  <w:trHeight w:val="340"/>
                </w:trPr>
                <w:tc>
                  <w:tcPr>
                    <w:tcW w:w="825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4571B55E" w14:textId="2699442A" w:rsidR="00753613" w:rsidRDefault="00753613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</w:p>
                </w:tc>
                <w:tc>
                  <w:tcPr>
                    <w:tcW w:w="3428" w:type="dxa"/>
                    <w:gridSpan w:val="9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3647BF4D" w14:textId="74A28545" w:rsidR="00753613" w:rsidRPr="002B39AA" w:rsidRDefault="003325DB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992" w:type="dxa"/>
                    <w:gridSpan w:val="5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982B2E1" w14:textId="0013B56F" w:rsidR="00753613" w:rsidRPr="002B39AA" w:rsidRDefault="0069257D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</w:rPr>
                      <w:t>:</w:t>
                    </w:r>
                  </w:p>
                </w:tc>
                <w:tc>
                  <w:tcPr>
                    <w:tcW w:w="5244" w:type="dxa"/>
                    <w:gridSpan w:val="1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26154DA3" w14:textId="19DF9A69" w:rsidR="00753613" w:rsidRPr="002B39AA" w:rsidRDefault="003325DB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376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1A502F46" w14:textId="5D0E9C92" w:rsidR="00753613" w:rsidRPr="002D49D4" w:rsidRDefault="00753613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6"/>
                        <w:szCs w:val="6"/>
                      </w:rPr>
                    </w:pPr>
                  </w:p>
                </w:tc>
              </w:tr>
              <w:tr w:rsidR="003325DB" w:rsidRPr="009C130D" w14:paraId="04FCA971" w14:textId="205CEA8D" w:rsidTr="00597576">
                <w:trPr>
                  <w:trHeight w:val="44"/>
                </w:trPr>
                <w:tc>
                  <w:tcPr>
                    <w:tcW w:w="10489" w:type="dxa"/>
                    <w:gridSpan w:val="28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544F65AE" w14:textId="77777777" w:rsidR="003325DB" w:rsidRPr="002B39AA" w:rsidRDefault="003325DB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sz w:val="4"/>
                        <w:szCs w:val="4"/>
                      </w:rPr>
                    </w:pPr>
                  </w:p>
                </w:tc>
                <w:tc>
                  <w:tcPr>
                    <w:tcW w:w="376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279EE8C2" w14:textId="217B7532" w:rsidR="003325DB" w:rsidRPr="00B7285E" w:rsidRDefault="003325DB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</w:tr>
            </w:sdtContent>
          </w:sdt>
          <w:sdt>
            <w:sdtPr>
              <w:rPr>
                <w:rFonts w:ascii="Arial" w:hAnsi="Arial" w:cs="Arial"/>
                <w:szCs w:val="6"/>
              </w:rPr>
              <w:id w:val="-125551744"/>
              <w:placeholder>
                <w:docPart w:val="F3AA89E0DE10400FA8A9AD46D1604AED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  <w:sz w:val="4"/>
                <w:szCs w:val="4"/>
              </w:rPr>
            </w:sdtEndPr>
            <w:sdtContent>
              <w:tr w:rsidR="00945972" w:rsidRPr="009C130D" w14:paraId="782B913F" w14:textId="77777777" w:rsidTr="00597576">
                <w:trPr>
                  <w:trHeight w:val="340"/>
                </w:trPr>
                <w:tc>
                  <w:tcPr>
                    <w:tcW w:w="825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4A08E4C" w14:textId="77777777" w:rsidR="00945972" w:rsidRDefault="00945972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</w:p>
                </w:tc>
                <w:tc>
                  <w:tcPr>
                    <w:tcW w:w="3428" w:type="dxa"/>
                    <w:gridSpan w:val="9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4E7FEBA6" w14:textId="77777777" w:rsidR="00945972" w:rsidRPr="002B39AA" w:rsidRDefault="00945972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992" w:type="dxa"/>
                    <w:gridSpan w:val="5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1C802AD4" w14:textId="24D795A6" w:rsidR="00945972" w:rsidRPr="002B39AA" w:rsidRDefault="0069257D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</w:rPr>
                      <w:t>:</w:t>
                    </w:r>
                  </w:p>
                </w:tc>
                <w:tc>
                  <w:tcPr>
                    <w:tcW w:w="5244" w:type="dxa"/>
                    <w:gridSpan w:val="1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DEEAF6" w:themeFill="accent1" w:themeFillTint="33"/>
                    <w:vAlign w:val="center"/>
                  </w:tcPr>
                  <w:p w14:paraId="7BF7D397" w14:textId="77777777" w:rsidR="00945972" w:rsidRPr="002B39AA" w:rsidRDefault="00945972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</w:rPr>
                    </w:pP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instrText xml:space="preserve"> FORMTEXT </w:instrTex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separate"/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noProof/>
                        <w:szCs w:val="22"/>
                      </w:rPr>
                      <w:t> </w:t>
                    </w:r>
                    <w:r w:rsidRPr="002B39AA">
                      <w:rPr>
                        <w:rFonts w:ascii="Arial" w:hAnsi="Arial" w:cs="Arial"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376" w:type="dxa"/>
                    <w:tcBorders>
                      <w:top w:val="nil"/>
                      <w:left w:val="single" w:sz="4" w:space="0" w:color="auto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6D7D3A1E" w14:textId="77777777" w:rsidR="00945972" w:rsidRPr="002D49D4" w:rsidRDefault="00945972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6"/>
                        <w:szCs w:val="6"/>
                      </w:rPr>
                    </w:pPr>
                  </w:p>
                </w:tc>
              </w:tr>
              <w:tr w:rsidR="00945972" w:rsidRPr="009C130D" w14:paraId="7DB34B45" w14:textId="77777777" w:rsidTr="00597576">
                <w:trPr>
                  <w:trHeight w:val="44"/>
                </w:trPr>
                <w:tc>
                  <w:tcPr>
                    <w:tcW w:w="10489" w:type="dxa"/>
                    <w:gridSpan w:val="28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3A7023EF" w14:textId="77777777" w:rsidR="00945972" w:rsidRPr="00B7285E" w:rsidRDefault="00945972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  <w:tc>
                  <w:tcPr>
                    <w:tcW w:w="376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7B1F6003" w14:textId="61E73D1A" w:rsidR="00945972" w:rsidRPr="00B7285E" w:rsidRDefault="00945972" w:rsidP="00753613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 w:val="4"/>
                        <w:szCs w:val="4"/>
                      </w:rPr>
                    </w:pPr>
                  </w:p>
                </w:tc>
              </w:tr>
            </w:sdtContent>
          </w:sdt>
        </w:sdtContent>
      </w:sdt>
      <w:tr w:rsidR="00753613" w:rsidRPr="009C130D" w14:paraId="66FE79EC" w14:textId="77777777" w:rsidTr="00597576">
        <w:trPr>
          <w:trHeight w:val="53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4BA6B6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9664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EF9EF" w14:textId="42EB0A5B" w:rsidR="00753613" w:rsidRPr="007C2DCD" w:rsidRDefault="00753613" w:rsidP="0094597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i/>
                <w:szCs w:val="22"/>
              </w:rPr>
            </w:pPr>
            <w:r w:rsidRPr="007C2DCD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="00945972">
              <w:rPr>
                <w:rFonts w:ascii="Arial" w:hAnsi="Arial" w:cs="Arial"/>
                <w:i/>
                <w:sz w:val="18"/>
                <w:szCs w:val="18"/>
              </w:rPr>
              <w:t>Add more rows by clicking “+” symbol after inserting information in the last row)</w:t>
            </w:r>
            <w:r w:rsidRPr="007C2DCD">
              <w:rPr>
                <w:rFonts w:ascii="Arial" w:hAnsi="Arial" w:cs="Arial"/>
                <w:i/>
                <w:sz w:val="18"/>
                <w:szCs w:val="18"/>
              </w:rPr>
              <w:t>)</w:t>
            </w: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9750AB" w14:textId="77777777" w:rsidR="00753613" w:rsidRPr="002D49D4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53613" w:rsidRPr="009C130D" w14:paraId="24DFD611" w14:textId="77777777" w:rsidTr="003809C6">
        <w:trPr>
          <w:trHeight w:val="35"/>
        </w:trPr>
        <w:tc>
          <w:tcPr>
            <w:tcW w:w="10865" w:type="dxa"/>
            <w:gridSpan w:val="2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559B9" w14:textId="77777777" w:rsidR="00753613" w:rsidRPr="00E7121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753613" w:rsidRPr="009C130D" w14:paraId="4BC23313" w14:textId="77777777" w:rsidTr="00597576">
        <w:trPr>
          <w:trHeight w:val="34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8C5A1B2" w14:textId="2B7410C3" w:rsidR="00753613" w:rsidRPr="005F190F" w:rsidRDefault="00753613" w:rsidP="00E77F8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5F190F">
              <w:rPr>
                <w:rFonts w:ascii="Arial" w:hAnsi="Arial" w:cs="Arial"/>
                <w:b/>
                <w:szCs w:val="22"/>
              </w:rPr>
              <w:t xml:space="preserve">SECTION </w:t>
            </w:r>
            <w:r w:rsidR="00E77F88">
              <w:rPr>
                <w:rFonts w:ascii="Arial" w:hAnsi="Arial" w:cs="Arial"/>
                <w:b/>
                <w:szCs w:val="22"/>
              </w:rPr>
              <w:t>5</w:t>
            </w:r>
            <w:r w:rsidRPr="005F190F">
              <w:rPr>
                <w:rFonts w:ascii="Arial" w:hAnsi="Arial" w:cs="Arial"/>
                <w:b/>
                <w:szCs w:val="22"/>
              </w:rPr>
              <w:t xml:space="preserve"> – APPLICANT</w:t>
            </w:r>
            <w:r>
              <w:rPr>
                <w:rFonts w:ascii="Arial" w:hAnsi="Arial" w:cs="Arial"/>
                <w:b/>
                <w:szCs w:val="22"/>
              </w:rPr>
              <w:t>’S DECLARATION OF COMPLIANCE</w:t>
            </w:r>
            <w:r w:rsidRPr="005F190F">
              <w:rPr>
                <w:rFonts w:ascii="Arial" w:hAnsi="Arial" w:cs="Arial"/>
                <w:b/>
                <w:szCs w:val="22"/>
              </w:rPr>
              <w:t xml:space="preserve"> 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0D8E47B" w14:textId="77777777" w:rsidR="00753613" w:rsidRPr="005F190F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53613" w:rsidRPr="009C130D" w14:paraId="0E456FF2" w14:textId="77777777" w:rsidTr="00597576">
        <w:trPr>
          <w:trHeight w:val="20"/>
        </w:trPr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652236" w14:textId="77777777" w:rsidR="00753613" w:rsidRPr="005F190F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E4CD9" w14:textId="77777777" w:rsidR="00753613" w:rsidRPr="005F190F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36C6C0" w14:textId="77777777" w:rsidR="00753613" w:rsidRPr="005F190F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363C8" w14:textId="77777777" w:rsidR="00753613" w:rsidRPr="005F190F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C7B3B1" w14:textId="77777777" w:rsidR="00753613" w:rsidRPr="005F190F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53613" w:rsidRPr="009C130D" w14:paraId="5FC2BDD1" w14:textId="77777777" w:rsidTr="00597576">
        <w:trPr>
          <w:trHeight w:val="1228"/>
        </w:trPr>
        <w:tc>
          <w:tcPr>
            <w:tcW w:w="10489" w:type="dxa"/>
            <w:gridSpan w:val="2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92D52B" w14:textId="3D5BBE7E" w:rsidR="00753613" w:rsidRPr="00E208B0" w:rsidRDefault="00753613" w:rsidP="00753613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Cs w:val="22"/>
              </w:rPr>
            </w:pPr>
            <w:r w:rsidRPr="00141C6A">
              <w:rPr>
                <w:rFonts w:ascii="Arial" w:hAnsi="Arial" w:cs="Arial"/>
                <w:szCs w:val="18"/>
              </w:rPr>
              <w:t xml:space="preserve">I hereby certify that the particulars given in this form are true in every respect. </w:t>
            </w:r>
            <w:r w:rsidRPr="00E208B0">
              <w:rPr>
                <w:rFonts w:ascii="Arial" w:hAnsi="Arial" w:cs="Arial"/>
                <w:szCs w:val="18"/>
              </w:rPr>
              <w:t xml:space="preserve">I further </w:t>
            </w:r>
            <w:r>
              <w:rPr>
                <w:rFonts w:ascii="Arial" w:hAnsi="Arial" w:cs="Arial"/>
                <w:szCs w:val="18"/>
              </w:rPr>
              <w:t>certify that the mass and balance data</w:t>
            </w:r>
            <w:r w:rsidRPr="00E208B0">
              <w:rPr>
                <w:rFonts w:ascii="Arial" w:hAnsi="Arial" w:cs="Arial"/>
                <w:szCs w:val="18"/>
              </w:rPr>
              <w:t xml:space="preserve"> </w:t>
            </w:r>
            <w:r>
              <w:rPr>
                <w:rFonts w:ascii="Arial" w:hAnsi="Arial" w:cs="Arial"/>
                <w:szCs w:val="18"/>
              </w:rPr>
              <w:t>and</w:t>
            </w:r>
            <w:r w:rsidRPr="00E208B0">
              <w:rPr>
                <w:rFonts w:ascii="Arial" w:hAnsi="Arial" w:cs="Arial"/>
                <w:szCs w:val="18"/>
              </w:rPr>
              <w:t xml:space="preserve"> </w:t>
            </w:r>
            <w:r>
              <w:rPr>
                <w:rFonts w:ascii="Arial" w:hAnsi="Arial" w:cs="Arial"/>
                <w:szCs w:val="18"/>
              </w:rPr>
              <w:t xml:space="preserve">substantiating </w:t>
            </w:r>
            <w:r w:rsidRPr="00E208B0">
              <w:rPr>
                <w:rFonts w:ascii="Arial" w:hAnsi="Arial" w:cs="Arial"/>
                <w:szCs w:val="18"/>
              </w:rPr>
              <w:t>documents submitted in support of this application are true and accurate in every aspect.</w:t>
            </w:r>
          </w:p>
          <w:p w14:paraId="345BBE9F" w14:textId="2B1965AB" w:rsidR="00753613" w:rsidRDefault="00753613" w:rsidP="00753613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 w:hanging="345"/>
              <w:jc w:val="both"/>
              <w:rPr>
                <w:rFonts w:ascii="Arial" w:hAnsi="Arial" w:cs="Arial"/>
                <w:szCs w:val="22"/>
              </w:rPr>
            </w:pPr>
            <w:r w:rsidRPr="00141C6A">
              <w:rPr>
                <w:rFonts w:ascii="Arial" w:hAnsi="Arial" w:cs="Arial"/>
                <w:szCs w:val="22"/>
              </w:rPr>
              <w:t xml:space="preserve">I </w:t>
            </w:r>
            <w:r>
              <w:rPr>
                <w:rFonts w:ascii="Arial" w:hAnsi="Arial" w:cs="Arial"/>
                <w:szCs w:val="22"/>
              </w:rPr>
              <w:t xml:space="preserve">hereby declare that the mass and balance data specified in Section </w:t>
            </w:r>
            <w:r w:rsidR="00E77F88">
              <w:rPr>
                <w:rFonts w:ascii="Arial" w:hAnsi="Arial" w:cs="Arial"/>
                <w:szCs w:val="22"/>
              </w:rPr>
              <w:t>3</w:t>
            </w:r>
            <w:r>
              <w:rPr>
                <w:rFonts w:ascii="Arial" w:hAnsi="Arial" w:cs="Arial"/>
                <w:szCs w:val="22"/>
              </w:rPr>
              <w:t xml:space="preserve"> of this form and the substantiating document(s) specified in Section </w:t>
            </w:r>
            <w:r w:rsidR="00E77F88">
              <w:rPr>
                <w:rFonts w:ascii="Arial" w:hAnsi="Arial" w:cs="Arial"/>
                <w:szCs w:val="22"/>
              </w:rPr>
              <w:t>4</w:t>
            </w:r>
            <w:r>
              <w:rPr>
                <w:rFonts w:ascii="Arial" w:hAnsi="Arial" w:cs="Arial"/>
                <w:szCs w:val="22"/>
              </w:rPr>
              <w:t xml:space="preserve"> of this form have been examined and found to comply with mass and balance requirements under Malaysian Civil Aviation Regulations 2016 and </w:t>
            </w:r>
            <w:r w:rsidR="001F08CF">
              <w:rPr>
                <w:rFonts w:ascii="Arial" w:hAnsi="Arial" w:cs="Arial"/>
                <w:szCs w:val="22"/>
              </w:rPr>
              <w:t>Civil Aviation Authority of Malaysia (</w:t>
            </w:r>
            <w:r>
              <w:rPr>
                <w:rFonts w:ascii="Arial" w:hAnsi="Arial" w:cs="Arial"/>
                <w:szCs w:val="22"/>
              </w:rPr>
              <w:t>CAAM</w:t>
            </w:r>
            <w:r w:rsidR="001F08CF">
              <w:rPr>
                <w:rFonts w:ascii="Arial" w:hAnsi="Arial" w:cs="Arial"/>
                <w:szCs w:val="22"/>
              </w:rPr>
              <w:t>)</w:t>
            </w:r>
            <w:r>
              <w:rPr>
                <w:rFonts w:ascii="Arial" w:hAnsi="Arial" w:cs="Arial"/>
                <w:szCs w:val="22"/>
              </w:rPr>
              <w:t xml:space="preserve"> Civil Aviation Directives.</w:t>
            </w:r>
          </w:p>
          <w:p w14:paraId="2ABB1CED" w14:textId="18CCD6F8" w:rsidR="004615C7" w:rsidRDefault="004615C7" w:rsidP="00753613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 w:hanging="345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I understand that d</w:t>
            </w:r>
            <w:r w:rsidRPr="00781015">
              <w:rPr>
                <w:rFonts w:ascii="Arial" w:hAnsi="Arial" w:cs="Arial"/>
                <w:szCs w:val="22"/>
              </w:rPr>
              <w:t xml:space="preserve">uring any phase of </w:t>
            </w:r>
            <w:r>
              <w:rPr>
                <w:rFonts w:ascii="Arial" w:hAnsi="Arial" w:cs="Arial"/>
                <w:szCs w:val="22"/>
              </w:rPr>
              <w:t xml:space="preserve">the </w:t>
            </w:r>
            <w:r w:rsidRPr="00781015">
              <w:rPr>
                <w:rFonts w:ascii="Arial" w:hAnsi="Arial" w:cs="Arial"/>
                <w:szCs w:val="22"/>
              </w:rPr>
              <w:t>aircraft operation, the loading, mass and centre of gravity of the aircraft shall comply with the limitations specified in the aircraft flight manual, or the operations manual if more restrictive</w:t>
            </w:r>
            <w:r>
              <w:rPr>
                <w:rFonts w:ascii="Arial" w:hAnsi="Arial" w:cs="Arial"/>
                <w:szCs w:val="22"/>
              </w:rPr>
              <w:t>.</w:t>
            </w:r>
          </w:p>
          <w:p w14:paraId="4B72B9B5" w14:textId="3AADB093" w:rsidR="00753613" w:rsidRPr="00A00D34" w:rsidRDefault="00753613" w:rsidP="00753613">
            <w:pPr>
              <w:pStyle w:val="ListParagraph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/>
              <w:jc w:val="both"/>
              <w:rPr>
                <w:rFonts w:ascii="Arial" w:hAnsi="Arial" w:cs="Arial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B4B387D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53613" w:rsidRPr="009C130D" w14:paraId="18BC2E73" w14:textId="77777777" w:rsidTr="00597576">
        <w:trPr>
          <w:trHeight w:val="726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46D93FD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33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AD34533" w14:textId="04FEA226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66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128BC4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  <w:tc>
          <w:tcPr>
            <w:tcW w:w="380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17DD75" w14:textId="77777777" w:rsidR="00753613" w:rsidRPr="00A7299E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25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E1E72BC" w14:textId="77777777" w:rsidR="00753613" w:rsidRPr="00A7299E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4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00AEFD7" w14:textId="0E9BFDFA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E2DA913" w14:textId="3146467D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53613" w:rsidRPr="009C130D" w14:paraId="7F602E96" w14:textId="77777777" w:rsidTr="00597576">
        <w:trPr>
          <w:trHeight w:val="20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7A03673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3389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5A9CE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4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FF704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805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40A40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2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A2321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24F5A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2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B0988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999E70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53613" w:rsidRPr="009C130D" w14:paraId="215EDB7A" w14:textId="77777777" w:rsidTr="00597576">
        <w:trPr>
          <w:trHeight w:val="203"/>
        </w:trPr>
        <w:tc>
          <w:tcPr>
            <w:tcW w:w="8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12C2099" w14:textId="77777777" w:rsidR="00753613" w:rsidRPr="0000794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38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B4E53" w14:textId="3DB147E1" w:rsidR="00753613" w:rsidRPr="00141C6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141C6A">
              <w:rPr>
                <w:rFonts w:ascii="Arial" w:hAnsi="Arial" w:cs="Arial"/>
              </w:rPr>
              <w:t xml:space="preserve">Name of </w:t>
            </w:r>
            <w:r w:rsidR="00765B9C">
              <w:rPr>
                <w:rFonts w:ascii="Arial" w:hAnsi="Arial" w:cs="Arial"/>
              </w:rPr>
              <w:t xml:space="preserve">CAMO </w:t>
            </w:r>
            <w:r w:rsidRPr="00141C6A">
              <w:rPr>
                <w:rFonts w:ascii="Arial" w:hAnsi="Arial" w:cs="Arial"/>
              </w:rPr>
              <w:t>Authorised Person</w:t>
            </w:r>
          </w:p>
        </w:tc>
        <w:tc>
          <w:tcPr>
            <w:tcW w:w="4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8773C" w14:textId="77777777" w:rsidR="00753613" w:rsidRPr="00141C6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</w:p>
        </w:tc>
        <w:tc>
          <w:tcPr>
            <w:tcW w:w="38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D09C4" w14:textId="4586EBA2" w:rsidR="00753613" w:rsidRPr="00141C6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141C6A">
              <w:rPr>
                <w:rFonts w:ascii="Arial" w:hAnsi="Arial" w:cs="Arial"/>
              </w:rPr>
              <w:t>Signature</w:t>
            </w:r>
          </w:p>
        </w:tc>
        <w:tc>
          <w:tcPr>
            <w:tcW w:w="2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A107F6" w14:textId="30BF445F" w:rsidR="00753613" w:rsidRPr="00141C6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</w:p>
        </w:tc>
        <w:tc>
          <w:tcPr>
            <w:tcW w:w="17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36C08" w14:textId="0F75E5B0" w:rsidR="00753613" w:rsidRPr="00141C6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</w:rPr>
            </w:pPr>
            <w:r w:rsidRPr="00141C6A">
              <w:rPr>
                <w:rFonts w:ascii="Arial" w:hAnsi="Arial" w:cs="Arial"/>
              </w:rPr>
              <w:t>Date</w:t>
            </w: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72E8EF" w14:textId="4D33279C" w:rsidR="00753613" w:rsidRPr="0000794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</w:tr>
      <w:tr w:rsidR="00753613" w:rsidRPr="009C130D" w14:paraId="27EFA51B" w14:textId="77777777" w:rsidTr="00597576">
        <w:trPr>
          <w:trHeight w:val="20"/>
        </w:trPr>
        <w:tc>
          <w:tcPr>
            <w:tcW w:w="8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52A381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577968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D97A33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31D431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6113A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53613" w:rsidRPr="009C130D" w14:paraId="6CE95194" w14:textId="77777777" w:rsidTr="00597576">
        <w:trPr>
          <w:trHeight w:val="20"/>
        </w:trPr>
        <w:tc>
          <w:tcPr>
            <w:tcW w:w="8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DC98C5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DDA2F1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C0EE8A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8BE8B0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6AAFDB" w14:textId="77777777" w:rsidR="00753613" w:rsidRPr="00EF09F7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53613" w:rsidRPr="008F7FFC" w14:paraId="666B1A72" w14:textId="77777777" w:rsidTr="00597576">
        <w:trPr>
          <w:trHeight w:val="340"/>
        </w:trPr>
        <w:tc>
          <w:tcPr>
            <w:tcW w:w="10489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42613749" w14:textId="255876F1" w:rsidR="00753613" w:rsidRPr="006C0E58" w:rsidRDefault="00753613" w:rsidP="00E77F8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 xml:space="preserve">SECTION </w:t>
            </w:r>
            <w:r w:rsidR="00E77F88">
              <w:rPr>
                <w:rFonts w:ascii="Arial" w:hAnsi="Arial" w:cs="Arial"/>
                <w:b/>
                <w:szCs w:val="22"/>
              </w:rPr>
              <w:t>6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</w:t>
            </w:r>
            <w:r>
              <w:rPr>
                <w:rFonts w:ascii="Arial" w:hAnsi="Arial" w:cs="Arial"/>
                <w:b/>
                <w:szCs w:val="22"/>
              </w:rPr>
              <w:t>CAAM DISPOSITION (FOR CAAM OFFICIAL USE ONLY)</w:t>
            </w:r>
          </w:p>
        </w:tc>
        <w:tc>
          <w:tcPr>
            <w:tcW w:w="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692BD0B" w14:textId="77777777" w:rsidR="00753613" w:rsidRPr="008F7FFC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8F7FFC" w14:paraId="2C194A76" w14:textId="77777777" w:rsidTr="00781015">
        <w:trPr>
          <w:trHeight w:val="1122"/>
        </w:trPr>
        <w:tc>
          <w:tcPr>
            <w:tcW w:w="10865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649E66B" w14:textId="3F50A988" w:rsidR="00753613" w:rsidRPr="008F7FFC" w:rsidRDefault="00753613" w:rsidP="009D754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  <w:r w:rsidRPr="00781015">
              <w:rPr>
                <w:rFonts w:ascii="Arial" w:hAnsi="Arial" w:cs="Arial"/>
                <w:szCs w:val="22"/>
              </w:rPr>
              <w:t xml:space="preserve">The mass and balance data specified in Section </w:t>
            </w:r>
            <w:r w:rsidR="00E77F88">
              <w:rPr>
                <w:rFonts w:ascii="Arial" w:hAnsi="Arial" w:cs="Arial"/>
                <w:szCs w:val="22"/>
              </w:rPr>
              <w:t>3</w:t>
            </w:r>
            <w:r w:rsidRPr="00781015">
              <w:rPr>
                <w:rFonts w:ascii="Arial" w:hAnsi="Arial" w:cs="Arial"/>
                <w:szCs w:val="22"/>
              </w:rPr>
              <w:t xml:space="preserve"> of this form is </w:t>
            </w:r>
            <w:r w:rsidRPr="00781015">
              <w:rPr>
                <w:rFonts w:ascii="Arial" w:hAnsi="Arial" w:cs="Arial"/>
                <w:b/>
                <w:szCs w:val="22"/>
              </w:rPr>
              <w:t>approved / acceptable*</w:t>
            </w:r>
            <w:r w:rsidRPr="00781015">
              <w:rPr>
                <w:rFonts w:ascii="Arial" w:hAnsi="Arial" w:cs="Arial"/>
                <w:szCs w:val="22"/>
              </w:rPr>
              <w:t xml:space="preserve"> and may be u</w:t>
            </w:r>
            <w:r w:rsidR="009D7546">
              <w:rPr>
                <w:rFonts w:ascii="Arial" w:hAnsi="Arial" w:cs="Arial"/>
                <w:szCs w:val="22"/>
              </w:rPr>
              <w:t>tilized</w:t>
            </w:r>
            <w:r w:rsidRPr="00781015">
              <w:rPr>
                <w:rFonts w:ascii="Arial" w:hAnsi="Arial" w:cs="Arial"/>
                <w:szCs w:val="22"/>
              </w:rPr>
              <w:t xml:space="preserve"> for </w:t>
            </w:r>
            <w:r>
              <w:rPr>
                <w:rFonts w:ascii="Arial" w:hAnsi="Arial" w:cs="Arial"/>
                <w:szCs w:val="22"/>
              </w:rPr>
              <w:t xml:space="preserve">the </w:t>
            </w:r>
            <w:r w:rsidRPr="00781015">
              <w:rPr>
                <w:rFonts w:ascii="Arial" w:hAnsi="Arial" w:cs="Arial"/>
                <w:szCs w:val="22"/>
              </w:rPr>
              <w:t>aircraft</w:t>
            </w:r>
            <w:r>
              <w:rPr>
                <w:rFonts w:ascii="Arial" w:hAnsi="Arial" w:cs="Arial"/>
                <w:szCs w:val="22"/>
              </w:rPr>
              <w:t>’s</w:t>
            </w:r>
            <w:r w:rsidRPr="00781015">
              <w:rPr>
                <w:rFonts w:ascii="Arial" w:hAnsi="Arial" w:cs="Arial"/>
                <w:szCs w:val="22"/>
              </w:rPr>
              <w:t xml:space="preserve"> operation</w:t>
            </w:r>
            <w:r>
              <w:rPr>
                <w:rFonts w:ascii="Arial" w:hAnsi="Arial" w:cs="Arial"/>
                <w:szCs w:val="22"/>
              </w:rPr>
              <w:t>s</w:t>
            </w:r>
            <w:r w:rsidRPr="00781015">
              <w:rPr>
                <w:rFonts w:ascii="Arial" w:hAnsi="Arial" w:cs="Arial"/>
                <w:szCs w:val="22"/>
              </w:rPr>
              <w:t xml:space="preserve"> subject to compliance with CAAM</w:t>
            </w:r>
            <w:r>
              <w:rPr>
                <w:rFonts w:ascii="Arial" w:hAnsi="Arial" w:cs="Arial"/>
                <w:szCs w:val="22"/>
              </w:rPr>
              <w:t xml:space="preserve"> requirements. </w:t>
            </w:r>
          </w:p>
        </w:tc>
      </w:tr>
      <w:tr w:rsidR="00753613" w:rsidRPr="0090578D" w14:paraId="455210D9" w14:textId="77777777" w:rsidTr="00597576">
        <w:trPr>
          <w:trHeight w:val="20"/>
        </w:trPr>
        <w:tc>
          <w:tcPr>
            <w:tcW w:w="10489" w:type="dxa"/>
            <w:gridSpan w:val="2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5E2843F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F82FE4" w14:textId="77777777" w:rsidR="00753613" w:rsidRPr="0090578D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2B39AA" w14:paraId="517A005C" w14:textId="77777777" w:rsidTr="002B39AA">
        <w:trPr>
          <w:trHeight w:val="337"/>
        </w:trPr>
        <w:tc>
          <w:tcPr>
            <w:tcW w:w="240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1ECF70" w14:textId="00AF2CFC" w:rsidR="002B39AA" w:rsidRDefault="00D922DE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D922DE">
              <w:rPr>
                <w:rFonts w:ascii="Arial" w:hAnsi="Arial" w:cs="Arial"/>
                <w:szCs w:val="22"/>
              </w:rPr>
              <w:t>CAAM Reference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08B861" w14:textId="0ACDA00E" w:rsidR="002B39AA" w:rsidRPr="006C0E58" w:rsidRDefault="002B39AA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6964007" w14:textId="590E6327" w:rsidR="002B39AA" w:rsidRDefault="002B39AA" w:rsidP="002B39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both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22F767" w14:textId="77777777" w:rsidR="002B39AA" w:rsidRDefault="002B39AA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2B39AA" w14:paraId="42583996" w14:textId="77777777" w:rsidTr="002B39AA">
        <w:trPr>
          <w:trHeight w:hRule="exact" w:val="57"/>
        </w:trPr>
        <w:tc>
          <w:tcPr>
            <w:tcW w:w="240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F915669" w14:textId="77777777" w:rsidR="002B39AA" w:rsidRDefault="002B39AA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5ACBA35" w14:textId="77777777" w:rsidR="002B39AA" w:rsidRPr="006C0E58" w:rsidRDefault="002B39AA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E7068B4" w14:textId="77777777" w:rsidR="002B39AA" w:rsidRPr="002B39AA" w:rsidRDefault="002B39AA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2"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96DBF7F" w14:textId="77777777" w:rsidR="002B39AA" w:rsidRDefault="002B39AA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14:paraId="29C9F016" w14:textId="77777777" w:rsidTr="00597576">
        <w:trPr>
          <w:trHeight w:val="1006"/>
        </w:trPr>
        <w:tc>
          <w:tcPr>
            <w:tcW w:w="240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2D8389" w14:textId="68A74EF9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AAM Remarks (if any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1BDE89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434F75A" w14:textId="7BFEEB1C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01F969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212BF9" w14:paraId="59595CE3" w14:textId="77777777" w:rsidTr="00597576">
        <w:trPr>
          <w:trHeight w:val="41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0C45A6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8B9FC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080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3D9BB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AA4A4F7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14:paraId="385094E0" w14:textId="77777777" w:rsidTr="00597576">
        <w:trPr>
          <w:trHeight w:val="340"/>
        </w:trPr>
        <w:tc>
          <w:tcPr>
            <w:tcW w:w="240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C58820" w14:textId="7AE6AAF5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AAM Airworthiness Engineer / Inspector Signature and Stamp</w:t>
            </w:r>
          </w:p>
          <w:p w14:paraId="7E396B0B" w14:textId="52A505C5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(for CAAM)</w:t>
            </w:r>
          </w:p>
          <w:p w14:paraId="4ADDBFEF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  <w:p w14:paraId="37EB58AF" w14:textId="126F174E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B60B7D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4E3930E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8D2EFD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:rsidRPr="00212BF9" w14:paraId="0103FF21" w14:textId="77777777" w:rsidTr="00597576">
        <w:trPr>
          <w:trHeight w:val="41"/>
        </w:trPr>
        <w:tc>
          <w:tcPr>
            <w:tcW w:w="8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66C1DAF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B80E9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8080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D6FA4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5C0D04D" w14:textId="77777777" w:rsidR="00753613" w:rsidRPr="00212BF9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4"/>
              </w:rPr>
            </w:pPr>
          </w:p>
        </w:tc>
      </w:tr>
      <w:tr w:rsidR="00753613" w14:paraId="4AAC3BC1" w14:textId="77777777" w:rsidTr="00597576">
        <w:trPr>
          <w:trHeight w:val="340"/>
        </w:trPr>
        <w:tc>
          <w:tcPr>
            <w:tcW w:w="240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ADC06C" w14:textId="1D11FEC1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BBAC8F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ED7F0C8" w14:textId="77777777" w:rsidR="00753613" w:rsidRPr="002B39AA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2B39AA">
              <w:rPr>
                <w:rFonts w:ascii="Arial" w:hAnsi="Arial" w:cs="Arial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2B39AA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2B39AA">
              <w:rPr>
                <w:rFonts w:ascii="Arial" w:hAnsi="Arial" w:cs="Arial"/>
                <w:szCs w:val="22"/>
              </w:rPr>
            </w:r>
            <w:r w:rsidRPr="002B39AA">
              <w:rPr>
                <w:rFonts w:ascii="Arial" w:hAnsi="Arial" w:cs="Arial"/>
                <w:szCs w:val="22"/>
              </w:rPr>
              <w:fldChar w:fldCharType="separate"/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noProof/>
                <w:szCs w:val="22"/>
              </w:rPr>
              <w:t> </w:t>
            </w:r>
            <w:r w:rsidRPr="002B39AA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3D106F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53613" w14:paraId="7A50231C" w14:textId="77777777" w:rsidTr="00597576">
        <w:trPr>
          <w:trHeight w:val="340"/>
        </w:trPr>
        <w:tc>
          <w:tcPr>
            <w:tcW w:w="240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FA1EAE" w14:textId="1A736F41" w:rsidR="00753613" w:rsidRPr="00464A9B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i/>
                <w:szCs w:val="22"/>
              </w:rPr>
            </w:pPr>
            <w:r w:rsidRPr="00EC1D2E">
              <w:rPr>
                <w:rFonts w:ascii="Arial" w:hAnsi="Arial" w:cs="Arial"/>
                <w:b/>
                <w:i/>
                <w:sz w:val="16"/>
                <w:szCs w:val="22"/>
              </w:rPr>
              <w:t>* Delete as applicable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77A3D9" w14:textId="77777777" w:rsidR="00753613" w:rsidRPr="006C0E58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7796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D57CE0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2443F7" w14:textId="77777777" w:rsidR="00753613" w:rsidRDefault="00753613" w:rsidP="0075361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</w:tbl>
    <w:p w14:paraId="37DC3011" w14:textId="0D90650D" w:rsidR="00A65E72" w:rsidRDefault="00A65E72">
      <w:pPr>
        <w:rPr>
          <w:sz w:val="10"/>
          <w:szCs w:val="10"/>
        </w:rPr>
      </w:pPr>
    </w:p>
    <w:p w14:paraId="778151CD" w14:textId="77777777" w:rsidR="00A65E72" w:rsidRDefault="00A65E72">
      <w:pPr>
        <w:spacing w:after="160" w:line="259" w:lineRule="auto"/>
        <w:rPr>
          <w:sz w:val="10"/>
          <w:szCs w:val="10"/>
        </w:rPr>
      </w:pPr>
      <w:r>
        <w:rPr>
          <w:sz w:val="10"/>
          <w:szCs w:val="10"/>
        </w:rPr>
        <w:br w:type="page"/>
      </w:r>
    </w:p>
    <w:tbl>
      <w:tblPr>
        <w:tblStyle w:val="TableGrid"/>
        <w:tblW w:w="109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9"/>
        <w:gridCol w:w="9857"/>
        <w:gridCol w:w="19"/>
        <w:gridCol w:w="246"/>
        <w:gridCol w:w="19"/>
      </w:tblGrid>
      <w:tr w:rsidR="00AB2AFC" w:rsidRPr="00141C6A" w14:paraId="0936DAC8" w14:textId="77777777" w:rsidTr="009B044B">
        <w:trPr>
          <w:trHeight w:val="390"/>
          <w:jc w:val="center"/>
        </w:trPr>
        <w:tc>
          <w:tcPr>
            <w:tcW w:w="10900" w:type="dxa"/>
            <w:gridSpan w:val="5"/>
            <w:tcBorders>
              <w:bottom w:val="single" w:sz="4" w:space="0" w:color="auto"/>
            </w:tcBorders>
            <w:vAlign w:val="center"/>
          </w:tcPr>
          <w:p w14:paraId="3AA28E38" w14:textId="0B8A9A20" w:rsidR="00AB2AFC" w:rsidRPr="00141C6A" w:rsidRDefault="00D436AB" w:rsidP="008F5596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lastRenderedPageBreak/>
              <w:t>IN</w:t>
            </w:r>
            <w:r w:rsidR="00AB2AFC" w:rsidRPr="00141C6A">
              <w:rPr>
                <w:rFonts w:ascii="Tahoma" w:hAnsi="Tahoma" w:cs="Tahoma"/>
                <w:b/>
              </w:rPr>
              <w:t>STRUCTIONS</w:t>
            </w:r>
          </w:p>
        </w:tc>
      </w:tr>
      <w:tr w:rsidR="009B044B" w:rsidRPr="00141C6A" w14:paraId="75E3AA0D" w14:textId="77777777" w:rsidTr="009B044B">
        <w:trPr>
          <w:trHeight w:val="227"/>
          <w:jc w:val="center"/>
        </w:trPr>
        <w:tc>
          <w:tcPr>
            <w:tcW w:w="10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97FD78" w14:textId="70A0C12A" w:rsidR="009B044B" w:rsidRPr="00141C6A" w:rsidRDefault="009B044B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ENERAL</w:t>
            </w:r>
          </w:p>
        </w:tc>
      </w:tr>
      <w:tr w:rsidR="009B044B" w:rsidRPr="00141C6A" w14:paraId="5F2A174A" w14:textId="12105913" w:rsidTr="009B044B">
        <w:trPr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312EE" w14:textId="77777777" w:rsidR="009B044B" w:rsidRPr="00141C6A" w:rsidRDefault="009B044B" w:rsidP="00597542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101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5DB63" w14:textId="30686262" w:rsidR="009B044B" w:rsidRPr="00141C6A" w:rsidRDefault="009B044B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his form should be submitted in two signed copies</w:t>
            </w:r>
          </w:p>
        </w:tc>
      </w:tr>
      <w:tr w:rsidR="00753613" w:rsidRPr="00141C6A" w14:paraId="23522EB0" w14:textId="77777777" w:rsidTr="009B044B">
        <w:trPr>
          <w:trHeight w:val="227"/>
          <w:jc w:val="center"/>
        </w:trPr>
        <w:tc>
          <w:tcPr>
            <w:tcW w:w="10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075B9B" w14:textId="55276AAF" w:rsidR="00753613" w:rsidRPr="00141C6A" w:rsidRDefault="00753613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SECTION </w:t>
            </w:r>
            <w:r>
              <w:rPr>
                <w:rFonts w:ascii="Tahoma" w:hAnsi="Tahoma" w:cs="Tahoma"/>
              </w:rPr>
              <w:t>0</w:t>
            </w:r>
            <w:r w:rsidRPr="00141C6A">
              <w:rPr>
                <w:rFonts w:ascii="Tahoma" w:hAnsi="Tahoma" w:cs="Tahoma"/>
              </w:rPr>
              <w:t xml:space="preserve"> – </w:t>
            </w:r>
            <w:r>
              <w:rPr>
                <w:rFonts w:ascii="Tahoma" w:hAnsi="Tahoma" w:cs="Tahoma"/>
              </w:rPr>
              <w:t>Type of Application of Statement of Compliance (SOC)</w:t>
            </w:r>
          </w:p>
        </w:tc>
      </w:tr>
      <w:tr w:rsidR="00597542" w:rsidRPr="00141C6A" w14:paraId="46939AB0" w14:textId="45C8FACB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8896" w14:textId="02DD3DFA" w:rsidR="00597542" w:rsidRPr="00141C6A" w:rsidRDefault="00597542" w:rsidP="00753613">
            <w:pPr>
              <w:rPr>
                <w:rFonts w:ascii="Tahoma" w:hAnsi="Tahoma" w:cs="Tahoma"/>
              </w:rPr>
            </w:pPr>
          </w:p>
        </w:tc>
        <w:tc>
          <w:tcPr>
            <w:tcW w:w="10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CA9F" w14:textId="77777777" w:rsidR="00597542" w:rsidRDefault="00597542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Please tick following boxes for – </w:t>
            </w:r>
          </w:p>
          <w:p w14:paraId="385306D6" w14:textId="77777777" w:rsidR="00597542" w:rsidRDefault="00597542" w:rsidP="00597542">
            <w:pPr>
              <w:tabs>
                <w:tab w:val="left" w:pos="1687"/>
              </w:tabs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CGS Approval – for mass and centre of gravity schedule (MCGS) approval</w:t>
            </w:r>
          </w:p>
          <w:p w14:paraId="643A07BF" w14:textId="7593F49C" w:rsidR="00597542" w:rsidRDefault="00597542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BR Approval   – for mass and balance report (MBR) approval</w:t>
            </w:r>
          </w:p>
          <w:p w14:paraId="4A4A1B68" w14:textId="6D13FBFD" w:rsidR="00597542" w:rsidRPr="00141C6A" w:rsidRDefault="00597542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ther MBD       – for any other mass and balance data approval or acceptance</w:t>
            </w:r>
          </w:p>
        </w:tc>
      </w:tr>
      <w:tr w:rsidR="00597542" w:rsidRPr="00141C6A" w14:paraId="323FB774" w14:textId="5D9F24EB" w:rsidTr="009B044B">
        <w:trPr>
          <w:trHeight w:val="227"/>
          <w:jc w:val="center"/>
        </w:trPr>
        <w:tc>
          <w:tcPr>
            <w:tcW w:w="10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582AC1" w14:textId="66B4C810" w:rsidR="00597542" w:rsidRPr="00141C6A" w:rsidRDefault="00597542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SECTION 1 – Applicant details</w:t>
            </w:r>
          </w:p>
        </w:tc>
      </w:tr>
      <w:tr w:rsidR="00AB2AFC" w:rsidRPr="00141C6A" w14:paraId="70C33AC7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6DA6CB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1.1</w:t>
            </w: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A4A8C9" w14:textId="4E430F7A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 CAMO.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5EC2E91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454E94F9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B2D6C9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1.2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43E6A57A" w14:textId="62DE13DD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 CAMO</w:t>
            </w:r>
            <w:r>
              <w:rPr>
                <w:rFonts w:ascii="Tahoma" w:hAnsi="Tahoma" w:cs="Tahoma"/>
              </w:rPr>
              <w:t xml:space="preserve"> </w:t>
            </w:r>
            <w:r w:rsidRPr="00141C6A">
              <w:rPr>
                <w:rFonts w:ascii="Tahoma" w:hAnsi="Tahoma" w:cs="Tahoma"/>
              </w:rPr>
              <w:t>registered business address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0267059A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45E23C12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B5FEDB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3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4AFF05B4" w14:textId="5E97596B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 CAMO</w:t>
            </w:r>
            <w:r w:rsidR="006A6932">
              <w:rPr>
                <w:rFonts w:ascii="Tahoma" w:hAnsi="Tahoma" w:cs="Tahoma"/>
              </w:rPr>
              <w:t xml:space="preserve"> </w:t>
            </w:r>
            <w:r w:rsidRPr="00141C6A">
              <w:rPr>
                <w:rFonts w:ascii="Tahoma" w:hAnsi="Tahoma" w:cs="Tahoma"/>
              </w:rPr>
              <w:t>organization approval issued by CAAM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348AA4D5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D436AB" w:rsidRPr="00141C6A" w14:paraId="5550ADB4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18BAA5" w14:textId="46E73ED1" w:rsidR="00D436AB" w:rsidRDefault="00D436AB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4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16BD3AFD" w14:textId="22659A2B" w:rsidR="00D436AB" w:rsidRPr="00141C6A" w:rsidRDefault="00D436AB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pplicant name</w:t>
            </w:r>
            <w:r w:rsidR="00C1327E">
              <w:rPr>
                <w:rFonts w:ascii="Tahoma" w:hAnsi="Tahoma" w:cs="Tahoma"/>
              </w:rPr>
              <w:t xml:space="preserve"> responsible for the application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748CB6E0" w14:textId="77777777" w:rsidR="00D436AB" w:rsidRPr="00141C6A" w:rsidRDefault="00D436AB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D436AB" w:rsidRPr="00141C6A" w14:paraId="1DCFDA4A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BCAB6" w14:textId="7B5F993B" w:rsidR="00D436AB" w:rsidRDefault="00D436AB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5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7FDC6E19" w14:textId="72515119" w:rsidR="00D436AB" w:rsidRPr="00141C6A" w:rsidRDefault="001D5A0C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pplicant job tit</w:t>
            </w:r>
            <w:r w:rsidR="00D436AB">
              <w:rPr>
                <w:rFonts w:ascii="Tahoma" w:hAnsi="Tahoma" w:cs="Tahoma"/>
              </w:rPr>
              <w:t>le for the application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4678A7F2" w14:textId="77777777" w:rsidR="00D436AB" w:rsidRPr="00141C6A" w:rsidRDefault="00D436AB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309D6AE1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275D54" w14:textId="6B00BFDF" w:rsidR="00AB2AFC" w:rsidRPr="00141C6A" w:rsidRDefault="00D436AB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6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68340A5F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pplicant</w:t>
            </w:r>
            <w:r w:rsidRPr="00141C6A">
              <w:rPr>
                <w:rFonts w:ascii="Tahoma" w:hAnsi="Tahoma" w:cs="Tahoma"/>
              </w:rPr>
              <w:t xml:space="preserve"> telephone number and e-mail address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2F7EDAD2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5AFB42A1" w14:textId="77777777" w:rsidTr="009B044B">
        <w:trPr>
          <w:trHeight w:val="227"/>
          <w:jc w:val="center"/>
        </w:trPr>
        <w:tc>
          <w:tcPr>
            <w:tcW w:w="10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1A033F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SECTION 2 – Aircraft Details</w:t>
            </w:r>
          </w:p>
        </w:tc>
      </w:tr>
      <w:tr w:rsidR="00AB2AFC" w:rsidRPr="00141C6A" w14:paraId="51698B28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3803E9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2.1</w:t>
            </w:r>
            <w:r>
              <w:rPr>
                <w:rFonts w:ascii="Tahoma" w:hAnsi="Tahoma" w:cs="Tahoma"/>
              </w:rPr>
              <w:t>(a)</w:t>
            </w: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3FAF14A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Fill up the </w:t>
            </w:r>
            <w:r>
              <w:rPr>
                <w:rFonts w:ascii="Tahoma" w:hAnsi="Tahoma" w:cs="Tahoma"/>
              </w:rPr>
              <w:t>aircraft registration number</w:t>
            </w:r>
            <w:r w:rsidRPr="00141C6A">
              <w:rPr>
                <w:rFonts w:ascii="Tahoma" w:hAnsi="Tahoma" w:cs="Tahoma"/>
              </w:rPr>
              <w:t>.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D07703B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590ECA85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0C63F5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1(b)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4B639375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Fill up the aircraft </w:t>
            </w:r>
            <w:r>
              <w:rPr>
                <w:rFonts w:ascii="Tahoma" w:hAnsi="Tahoma" w:cs="Tahoma"/>
              </w:rPr>
              <w:t>manufacture serial number</w:t>
            </w:r>
            <w:r w:rsidRPr="00141C6A">
              <w:rPr>
                <w:rFonts w:ascii="Tahoma" w:hAnsi="Tahoma" w:cs="Tahoma"/>
              </w:rPr>
              <w:t>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461CC718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1FB32448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7C3240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2</w:t>
            </w:r>
          </w:p>
        </w:tc>
        <w:tc>
          <w:tcPr>
            <w:tcW w:w="9857" w:type="dxa"/>
            <w:tcBorders>
              <w:left w:val="single" w:sz="4" w:space="0" w:color="auto"/>
            </w:tcBorders>
          </w:tcPr>
          <w:p w14:paraId="62A0843C" w14:textId="77777777" w:rsidR="00AB2AFC" w:rsidRPr="00EB7EEE" w:rsidRDefault="00AB2AFC" w:rsidP="00597542">
            <w:pPr>
              <w:jc w:val="both"/>
              <w:rPr>
                <w:rFonts w:ascii="Tahoma" w:hAnsi="Tahoma" w:cs="Tahoma"/>
              </w:rPr>
            </w:pPr>
            <w:r w:rsidRPr="00EB7EEE">
              <w:rPr>
                <w:rFonts w:ascii="Tahoma" w:hAnsi="Tahoma" w:cs="Tahoma"/>
              </w:rPr>
              <w:t>Fill up</w:t>
            </w:r>
            <w:r>
              <w:rPr>
                <w:rFonts w:ascii="Tahoma" w:hAnsi="Tahoma" w:cs="Tahoma"/>
              </w:rPr>
              <w:t xml:space="preserve"> Type Certificate holder name </w:t>
            </w:r>
            <w:r w:rsidRPr="00EB7EEE">
              <w:rPr>
                <w:rFonts w:ascii="Tahoma" w:hAnsi="Tahoma" w:cs="Tahoma"/>
              </w:rPr>
              <w:t>of the particular aircraft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42FDDA79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0EBEEE76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83AD35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3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749895EE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 aircraft type and model in accordance with TCDS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1CBCB6D6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1CD588C5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CED99E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4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137F5772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aircraft airworthiness category in accordance with TCDS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174A6A1D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50B59077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ECA3D0" w14:textId="77777777" w:rsidR="00AB2AFC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5(a)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7F554FE1" w14:textId="59ECB513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</w:t>
            </w:r>
            <w:r w:rsidR="0000483C">
              <w:rPr>
                <w:rFonts w:ascii="Tahoma" w:hAnsi="Tahoma" w:cs="Tahoma"/>
              </w:rPr>
              <w:t xml:space="preserve"> aircraft maximum taxi mass</w:t>
            </w:r>
            <w:r w:rsidRPr="00141C6A">
              <w:rPr>
                <w:rFonts w:ascii="Tahoma" w:hAnsi="Tahoma" w:cs="Tahoma"/>
              </w:rPr>
              <w:t xml:space="preserve"> in accordance with TCDS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06E66B78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60117533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741612" w14:textId="77777777" w:rsidR="00AB2AFC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5(b)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607F9F82" w14:textId="51FAEF74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Fill up the aircraft maximum take-off mass in accordance with TCDS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1B171871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7DF70746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CA10AD" w14:textId="77777777" w:rsidR="00AB2AFC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6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1AEE8CF3" w14:textId="06AA68B2" w:rsidR="001D5A0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aircraft </w:t>
            </w:r>
            <w:r w:rsidR="001D5A0C">
              <w:rPr>
                <w:rFonts w:ascii="Tahoma" w:hAnsi="Tahoma" w:cs="Tahoma"/>
              </w:rPr>
              <w:t>flight manual (AFM) reference number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4CA2006C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1D5A0C" w:rsidRPr="00141C6A" w14:paraId="4BAEE4AD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AC53A9" w14:textId="2083022A" w:rsidR="001D5A0C" w:rsidRDefault="001D5A0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7</w:t>
            </w: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2C125EBA" w14:textId="7FEF2745" w:rsidR="001D5A0C" w:rsidRDefault="001D5A0C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ircraft weight and balance manual (WBM) reference number</w:t>
            </w:r>
            <w:r w:rsidR="003B439A">
              <w:rPr>
                <w:rFonts w:ascii="Tahoma" w:hAnsi="Tahoma" w:cs="Tahoma"/>
              </w:rPr>
              <w:t>.</w:t>
            </w:r>
          </w:p>
        </w:tc>
        <w:tc>
          <w:tcPr>
            <w:tcW w:w="265" w:type="dxa"/>
            <w:gridSpan w:val="2"/>
            <w:tcBorders>
              <w:right w:val="single" w:sz="4" w:space="0" w:color="auto"/>
            </w:tcBorders>
          </w:tcPr>
          <w:p w14:paraId="57C8C15D" w14:textId="77777777" w:rsidR="001D5A0C" w:rsidRPr="00141C6A" w:rsidRDefault="001D5A0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F7035B" w:rsidRPr="00141C6A" w14:paraId="30CCDA0D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0B0FC5" w14:textId="77777777" w:rsidR="00F7035B" w:rsidRDefault="00F7035B" w:rsidP="008F5596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left w:val="single" w:sz="4" w:space="0" w:color="auto"/>
            </w:tcBorders>
            <w:vAlign w:val="center"/>
          </w:tcPr>
          <w:p w14:paraId="7068BE2C" w14:textId="0DF3B1F9" w:rsidR="00F7035B" w:rsidRPr="007A1F3E" w:rsidRDefault="00F7035B" w:rsidP="00597542">
            <w:pPr>
              <w:jc w:val="both"/>
              <w:rPr>
                <w:rFonts w:ascii="Tahoma" w:hAnsi="Tahoma" w:cs="Tahoma"/>
                <w:i/>
              </w:rPr>
            </w:pPr>
            <w:r w:rsidRPr="007A1F3E">
              <w:rPr>
                <w:rFonts w:ascii="Tahoma" w:hAnsi="Tahoma" w:cs="Tahoma"/>
                <w:i/>
              </w:rPr>
              <w:t>Note: If the WBM of the aircraft is part of the AFM, please indicate the applicable chapter in the AFM.</w:t>
            </w:r>
          </w:p>
        </w:tc>
        <w:tc>
          <w:tcPr>
            <w:tcW w:w="265" w:type="dxa"/>
            <w:gridSpan w:val="2"/>
            <w:vMerge w:val="restart"/>
            <w:tcBorders>
              <w:right w:val="single" w:sz="4" w:space="0" w:color="auto"/>
            </w:tcBorders>
          </w:tcPr>
          <w:p w14:paraId="7D54945E" w14:textId="77777777" w:rsidR="00F7035B" w:rsidRPr="00141C6A" w:rsidRDefault="00F7035B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F7035B" w:rsidRPr="00141C6A" w14:paraId="36B3DAFC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AE0F" w14:textId="56675693" w:rsidR="00F7035B" w:rsidRDefault="00F7035B" w:rsidP="003D349B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8</w:t>
            </w:r>
          </w:p>
        </w:tc>
        <w:tc>
          <w:tcPr>
            <w:tcW w:w="985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F825DAD" w14:textId="7750B7F9" w:rsidR="00F7035B" w:rsidRDefault="00F7035B" w:rsidP="00597542">
            <w:pPr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pplicable aircraft flight manual supplements (AFMS) and/or weight and balance manual supplements (WBMS) that affects aircraft mass and balance data</w:t>
            </w:r>
            <w:r w:rsidR="007A1F3E">
              <w:rPr>
                <w:rFonts w:ascii="Tahoma" w:hAnsi="Tahoma" w:cs="Tahoma"/>
              </w:rPr>
              <w:t xml:space="preserve"> in Section 3</w:t>
            </w:r>
            <w:r w:rsidR="003B439A">
              <w:rPr>
                <w:rFonts w:ascii="Tahoma" w:hAnsi="Tahoma" w:cs="Tahoma"/>
              </w:rPr>
              <w:t>.</w:t>
            </w:r>
          </w:p>
        </w:tc>
        <w:tc>
          <w:tcPr>
            <w:tcW w:w="265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75082BA" w14:textId="77777777" w:rsidR="00F7035B" w:rsidRPr="00141C6A" w:rsidRDefault="00F7035B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5A9E7BD8" w14:textId="77777777" w:rsidTr="009B044B">
        <w:trPr>
          <w:trHeight w:val="227"/>
          <w:jc w:val="center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EF2AF" w14:textId="054F1AB0" w:rsidR="00AB2AFC" w:rsidRPr="00E15B9A" w:rsidRDefault="00AB2AFC" w:rsidP="00597542">
            <w:pPr>
              <w:jc w:val="both"/>
              <w:rPr>
                <w:rFonts w:ascii="Tahoma" w:hAnsi="Tahoma" w:cs="Tahoma"/>
              </w:rPr>
            </w:pPr>
            <w:r w:rsidRPr="00E15B9A">
              <w:rPr>
                <w:rFonts w:ascii="Tahoma" w:hAnsi="Tahoma" w:cs="Tahoma"/>
              </w:rPr>
              <w:t xml:space="preserve">SECTION 3 – </w:t>
            </w:r>
            <w:r w:rsidR="00007F5A" w:rsidRPr="00E15B9A">
              <w:rPr>
                <w:rFonts w:ascii="Tahoma" w:hAnsi="Tahoma" w:cs="Tahoma"/>
              </w:rPr>
              <w:t>Mass and Balance Data (MBD)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10C690" w14:textId="77777777" w:rsidR="00AB2AFC" w:rsidRPr="00E15B9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0D6DB908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01FF4A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1</w:t>
            </w: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0AB69FD" w14:textId="3DA867E8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Fill up the </w:t>
            </w:r>
            <w:r w:rsidR="00007F5A">
              <w:rPr>
                <w:rFonts w:ascii="Tahoma" w:hAnsi="Tahoma" w:cs="Tahoma"/>
              </w:rPr>
              <w:t>title of the MBD which approval / acceptance is sought for (e</w:t>
            </w:r>
            <w:r w:rsidRPr="00141C6A">
              <w:rPr>
                <w:rFonts w:ascii="Tahoma" w:hAnsi="Tahoma" w:cs="Tahoma"/>
              </w:rPr>
              <w:t>.</w:t>
            </w:r>
            <w:r w:rsidR="00007F5A">
              <w:rPr>
                <w:rFonts w:ascii="Tahoma" w:hAnsi="Tahoma" w:cs="Tahoma"/>
              </w:rPr>
              <w:t xml:space="preserve">g. MCGS, MBR, etc.) 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B0DD9E9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2391AF48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2546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2</w:t>
            </w:r>
          </w:p>
        </w:tc>
        <w:tc>
          <w:tcPr>
            <w:tcW w:w="985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482BF35" w14:textId="1300A6DD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 xml:space="preserve">Fill </w:t>
            </w:r>
            <w:r w:rsidR="00007F5A">
              <w:rPr>
                <w:rFonts w:ascii="Tahoma" w:hAnsi="Tahoma" w:cs="Tahoma"/>
              </w:rPr>
              <w:t>up the reference number of the MBD in section 3.1</w:t>
            </w:r>
            <w:r w:rsidRPr="00141C6A">
              <w:rPr>
                <w:rFonts w:ascii="Tahoma" w:hAnsi="Tahoma" w:cs="Tahoma"/>
              </w:rPr>
              <w:t>.</w:t>
            </w:r>
          </w:p>
        </w:tc>
        <w:tc>
          <w:tcPr>
            <w:tcW w:w="26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6EE0062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51126934" w14:textId="77777777" w:rsidTr="009B044B">
        <w:trPr>
          <w:trHeight w:val="227"/>
          <w:jc w:val="center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FE246A" w14:textId="0C7B83AF" w:rsidR="00AB2AFC" w:rsidRPr="00446510" w:rsidRDefault="00AB2AFC" w:rsidP="00597542">
            <w:pPr>
              <w:jc w:val="both"/>
              <w:rPr>
                <w:rFonts w:ascii="Tahoma" w:hAnsi="Tahoma" w:cs="Tahoma"/>
              </w:rPr>
            </w:pPr>
            <w:r w:rsidRPr="00446510">
              <w:rPr>
                <w:rFonts w:ascii="Tahoma" w:hAnsi="Tahoma" w:cs="Tahoma"/>
              </w:rPr>
              <w:t xml:space="preserve">SECTION 4 – </w:t>
            </w:r>
            <w:r w:rsidR="00446510" w:rsidRPr="00446510">
              <w:rPr>
                <w:rFonts w:ascii="Tahoma" w:hAnsi="Tahoma" w:cs="Tahoma"/>
              </w:rPr>
              <w:t>MBD Substantiating Documents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C7C661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4C79CD" w:rsidRPr="00141C6A" w14:paraId="1502C10C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920A3E" w14:textId="5C3DFD02" w:rsidR="004C79CD" w:rsidRPr="00446510" w:rsidRDefault="004C79CD" w:rsidP="00597542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69E98D6" w14:textId="1E15FF0B" w:rsidR="004C79CD" w:rsidRPr="00446510" w:rsidRDefault="004C79CD" w:rsidP="00597542">
            <w:pPr>
              <w:jc w:val="both"/>
              <w:rPr>
                <w:rFonts w:ascii="Tahoma" w:hAnsi="Tahoma" w:cs="Tahoma"/>
              </w:rPr>
            </w:pPr>
            <w:r w:rsidRPr="00446510">
              <w:rPr>
                <w:rFonts w:ascii="Tahoma" w:hAnsi="Tahoma" w:cs="Tahoma"/>
              </w:rPr>
              <w:t>Fill up the MBD substantiating data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29FBC2D" w14:textId="214CB3E8" w:rsidR="004C79CD" w:rsidRPr="00141C6A" w:rsidRDefault="004C79CD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626E4891" w14:textId="77777777" w:rsidTr="009B044B">
        <w:trPr>
          <w:trHeight w:val="227"/>
          <w:jc w:val="center"/>
        </w:trPr>
        <w:tc>
          <w:tcPr>
            <w:tcW w:w="10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3E253" w14:textId="6259D5DC" w:rsidR="00AB2AFC" w:rsidRPr="00007F5A" w:rsidRDefault="00AB2AFC" w:rsidP="00597542">
            <w:pPr>
              <w:jc w:val="both"/>
              <w:rPr>
                <w:rFonts w:ascii="Tahoma" w:hAnsi="Tahoma" w:cs="Tahoma"/>
                <w:highlight w:val="yellow"/>
              </w:rPr>
            </w:pPr>
            <w:r w:rsidRPr="00446510">
              <w:rPr>
                <w:rFonts w:ascii="Tahoma" w:hAnsi="Tahoma" w:cs="Tahoma"/>
              </w:rPr>
              <w:t xml:space="preserve">SECTION 5 – </w:t>
            </w:r>
            <w:r w:rsidR="00446510" w:rsidRPr="00446510">
              <w:rPr>
                <w:rFonts w:ascii="Tahoma" w:hAnsi="Tahoma" w:cs="Tahoma"/>
              </w:rPr>
              <w:t>Applicant’s Declaration of Compliance</w:t>
            </w:r>
          </w:p>
        </w:tc>
      </w:tr>
      <w:tr w:rsidR="008A0A6D" w:rsidRPr="00141C6A" w14:paraId="3B7B3A03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62A3153" w14:textId="5CB34F11" w:rsidR="008A0A6D" w:rsidRPr="00446510" w:rsidRDefault="008A0A6D" w:rsidP="00597542">
            <w:pPr>
              <w:jc w:val="both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8375E09" w14:textId="4FD62806" w:rsidR="008A0A6D" w:rsidRPr="00446510" w:rsidRDefault="008A0A6D" w:rsidP="00597542">
            <w:pPr>
              <w:jc w:val="both"/>
              <w:rPr>
                <w:rFonts w:ascii="Tahoma" w:hAnsi="Tahoma" w:cs="Tahoma"/>
              </w:rPr>
            </w:pPr>
            <w:r w:rsidRPr="00446510">
              <w:rPr>
                <w:rFonts w:ascii="Tahoma" w:hAnsi="Tahoma" w:cs="Tahoma"/>
              </w:rPr>
              <w:t xml:space="preserve">Fill up name of </w:t>
            </w:r>
            <w:r w:rsidR="00765B9C">
              <w:rPr>
                <w:rFonts w:ascii="Tahoma" w:hAnsi="Tahoma" w:cs="Tahoma"/>
              </w:rPr>
              <w:t xml:space="preserve">CAMO </w:t>
            </w:r>
            <w:r w:rsidRPr="00446510">
              <w:rPr>
                <w:rFonts w:ascii="Tahoma" w:hAnsi="Tahoma" w:cs="Tahoma"/>
              </w:rPr>
              <w:t>authorized person for this application submission and put down the signature &amp; date.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BB2F55A" w14:textId="5D6F0C4A" w:rsidR="008A0A6D" w:rsidRPr="00141C6A" w:rsidRDefault="008A0A6D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8A0A6D" w:rsidRPr="00141C6A" w14:paraId="78825D3C" w14:textId="77777777" w:rsidTr="009B044B">
        <w:trPr>
          <w:trHeight w:val="227"/>
          <w:jc w:val="center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7BFD9" w14:textId="291BEE7F" w:rsidR="008A0A6D" w:rsidRPr="00007F5A" w:rsidRDefault="008A0A6D" w:rsidP="00597542">
            <w:pPr>
              <w:jc w:val="both"/>
              <w:rPr>
                <w:rFonts w:ascii="Tahoma" w:hAnsi="Tahoma" w:cs="Tahoma"/>
                <w:highlight w:val="yellow"/>
              </w:rPr>
            </w:pPr>
            <w:r w:rsidRPr="00597542">
              <w:rPr>
                <w:rFonts w:ascii="Tahoma" w:hAnsi="Tahoma" w:cs="Tahoma"/>
              </w:rPr>
              <w:t>SECTION 6 – CAAM Official Use Only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46283C" w14:textId="4F20AD5E" w:rsidR="008A0A6D" w:rsidRPr="00141C6A" w:rsidRDefault="008A0A6D" w:rsidP="00597542">
            <w:pPr>
              <w:jc w:val="both"/>
              <w:rPr>
                <w:rFonts w:ascii="Tahoma" w:hAnsi="Tahoma" w:cs="Tahoma"/>
              </w:rPr>
            </w:pPr>
          </w:p>
        </w:tc>
      </w:tr>
      <w:tr w:rsidR="00AB2AFC" w:rsidRPr="00141C6A" w14:paraId="0D90DFE6" w14:textId="77777777" w:rsidTr="009B044B">
        <w:trPr>
          <w:gridAfter w:val="1"/>
          <w:wAfter w:w="19" w:type="dxa"/>
          <w:trHeight w:val="227"/>
          <w:jc w:val="center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FC607" w14:textId="77777777" w:rsidR="00AB2AFC" w:rsidRPr="00141C6A" w:rsidRDefault="00AB2AFC" w:rsidP="008F5596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9CBE80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  <w:r w:rsidRPr="00141C6A">
              <w:rPr>
                <w:rFonts w:ascii="Tahoma" w:hAnsi="Tahoma" w:cs="Tahoma"/>
              </w:rPr>
              <w:t>To be filled up by CAAM personnel.</w:t>
            </w:r>
          </w:p>
        </w:tc>
        <w:tc>
          <w:tcPr>
            <w:tcW w:w="2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52B0A" w14:textId="77777777" w:rsidR="00AB2AFC" w:rsidRPr="00141C6A" w:rsidRDefault="00AB2AFC" w:rsidP="00597542">
            <w:pPr>
              <w:jc w:val="both"/>
              <w:rPr>
                <w:rFonts w:ascii="Tahoma" w:hAnsi="Tahoma" w:cs="Tahoma"/>
              </w:rPr>
            </w:pPr>
          </w:p>
        </w:tc>
      </w:tr>
    </w:tbl>
    <w:p w14:paraId="08DDC280" w14:textId="45F989C7" w:rsidR="00AB2AFC" w:rsidRPr="00141C6A" w:rsidRDefault="00AB2AFC"/>
    <w:sectPr w:rsidR="00AB2AFC" w:rsidRPr="00141C6A" w:rsidSect="00DF432A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09" w:right="567" w:bottom="709" w:left="567" w:header="284" w:footer="544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E41433" w16cid:durableId="24A3CF0D"/>
  <w16cid:commentId w16cid:paraId="590E9C1C" w16cid:durableId="24A3CF0E"/>
  <w16cid:commentId w16cid:paraId="7BDEFD09" w16cid:durableId="24A3CF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704FE6" w14:textId="77777777" w:rsidR="00D975A3" w:rsidRDefault="00D975A3" w:rsidP="008F7FFC">
      <w:r>
        <w:separator/>
      </w:r>
    </w:p>
  </w:endnote>
  <w:endnote w:type="continuationSeparator" w:id="0">
    <w:p w14:paraId="5E378161" w14:textId="77777777" w:rsidR="00D975A3" w:rsidRDefault="00D975A3" w:rsidP="008F7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74327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D9C926" w14:textId="3C36AAE8" w:rsidR="008F5596" w:rsidRDefault="008F559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260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260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AB68A2" w14:textId="77777777" w:rsidR="008F5596" w:rsidRDefault="008F55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A42E9" w14:textId="137E3EF0" w:rsidR="008F5596" w:rsidRDefault="008F5596" w:rsidP="00AB2AFC">
    <w:pPr>
      <w:pStyle w:val="Footer"/>
      <w:jc w:val="right"/>
    </w:pPr>
    <w:r>
      <w:tab/>
    </w:r>
  </w:p>
  <w:p w14:paraId="4175B6B1" w14:textId="77777777" w:rsidR="008F5596" w:rsidRDefault="008F5596" w:rsidP="00AB2AFC">
    <w:pPr>
      <w:pStyle w:val="Footer"/>
      <w:tabs>
        <w:tab w:val="clear" w:pos="4513"/>
        <w:tab w:val="clear" w:pos="9026"/>
        <w:tab w:val="left" w:pos="1002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5EA90" w14:textId="77777777" w:rsidR="00D975A3" w:rsidRDefault="00D975A3" w:rsidP="008F7FFC">
      <w:r>
        <w:separator/>
      </w:r>
    </w:p>
  </w:footnote>
  <w:footnote w:type="continuationSeparator" w:id="0">
    <w:p w14:paraId="03BC3DE9" w14:textId="77777777" w:rsidR="00D975A3" w:rsidRDefault="00D975A3" w:rsidP="008F7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DE9CF" w14:textId="1EDF80C8" w:rsidR="008F5596" w:rsidRDefault="008F5596">
    <w:pPr>
      <w:pStyle w:val="Header"/>
      <w:rPr>
        <w:i/>
        <w:sz w:val="18"/>
      </w:rPr>
    </w:pPr>
    <w:r>
      <w:ptab w:relativeTo="margin" w:alignment="right" w:leader="none"/>
    </w:r>
    <w:r>
      <w:rPr>
        <w:i/>
        <w:sz w:val="18"/>
      </w:rPr>
      <w:t>CAAM/AW/6805-0</w:t>
    </w:r>
    <w:r w:rsidR="00890D6F">
      <w:rPr>
        <w:i/>
        <w:sz w:val="18"/>
      </w:rPr>
      <w:t>1</w:t>
    </w:r>
    <w:r>
      <w:rPr>
        <w:i/>
        <w:sz w:val="18"/>
      </w:rPr>
      <w:t xml:space="preserve"> </w:t>
    </w:r>
  </w:p>
  <w:p w14:paraId="75A92CE0" w14:textId="409541E5" w:rsidR="008F5596" w:rsidRDefault="008F5596" w:rsidP="004C5EDD">
    <w:pPr>
      <w:pStyle w:val="Header"/>
      <w:jc w:val="right"/>
    </w:pPr>
    <w:r>
      <w:rPr>
        <w:i/>
        <w:sz w:val="18"/>
      </w:rPr>
      <w:t>0</w:t>
    </w:r>
    <w:r w:rsidR="00A65E72">
      <w:rPr>
        <w:i/>
        <w:sz w:val="18"/>
      </w:rPr>
      <w:t>7</w:t>
    </w:r>
    <w:r>
      <w:rPr>
        <w:i/>
        <w:sz w:val="18"/>
      </w:rPr>
      <w:t>0</w:t>
    </w:r>
    <w:r w:rsidR="00A65E72">
      <w:rPr>
        <w:i/>
        <w:sz w:val="18"/>
      </w:rPr>
      <w:t>9</w:t>
    </w:r>
    <w:r>
      <w:rPr>
        <w:i/>
        <w:sz w:val="18"/>
      </w:rPr>
      <w:t xml:space="preserve">21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A050C" w14:textId="77777777" w:rsidR="008F5596" w:rsidRDefault="008F5596" w:rsidP="005928A6">
    <w:pPr>
      <w:pStyle w:val="Header"/>
      <w:jc w:val="right"/>
      <w:rPr>
        <w:i/>
        <w:sz w:val="18"/>
      </w:rPr>
    </w:pPr>
    <w:r>
      <w:rPr>
        <w:i/>
        <w:sz w:val="18"/>
      </w:rPr>
      <w:t>CAAM/AW/8304-01</w:t>
    </w:r>
  </w:p>
  <w:p w14:paraId="45804991" w14:textId="77777777" w:rsidR="008F5596" w:rsidRPr="008F7FFC" w:rsidRDefault="008F5596" w:rsidP="005928A6">
    <w:pPr>
      <w:pStyle w:val="Header"/>
      <w:jc w:val="right"/>
      <w:rPr>
        <w:i/>
        <w:sz w:val="18"/>
      </w:rPr>
    </w:pPr>
    <w:r>
      <w:rPr>
        <w:i/>
        <w:sz w:val="18"/>
      </w:rPr>
      <w:t>15062021</w:t>
    </w:r>
  </w:p>
  <w:p w14:paraId="611A3897" w14:textId="698E9C65" w:rsidR="008F5596" w:rsidRPr="00AB2AFC" w:rsidRDefault="008F5596" w:rsidP="00AB2AFC">
    <w:pPr>
      <w:pStyle w:val="Header"/>
      <w:jc w:val="right"/>
      <w:rPr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44D42"/>
    <w:multiLevelType w:val="hybridMultilevel"/>
    <w:tmpl w:val="0F8246A4"/>
    <w:lvl w:ilvl="0" w:tplc="63C2602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2155B"/>
    <w:multiLevelType w:val="hybridMultilevel"/>
    <w:tmpl w:val="B63C8C9C"/>
    <w:lvl w:ilvl="0" w:tplc="073003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uDRLR1ku2YMRNfWA1EOobFi5eiKNM6MpG2CEZrl7lZPas+zimE18qlbNzGQGQIYI9kld4UCnto1XJxCSO8Zpgg==" w:salt="ByEkYkd/azA0eRkFmj0ud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UytzSwMDU0NzBU0lEKTi0uzszPAykwrgUAWnFxOSwAAAA="/>
  </w:docVars>
  <w:rsids>
    <w:rsidRoot w:val="008F7FFC"/>
    <w:rsid w:val="0000483C"/>
    <w:rsid w:val="0000794D"/>
    <w:rsid w:val="00007F5A"/>
    <w:rsid w:val="00011697"/>
    <w:rsid w:val="00032A2B"/>
    <w:rsid w:val="00041BE1"/>
    <w:rsid w:val="00042F54"/>
    <w:rsid w:val="00047B40"/>
    <w:rsid w:val="00056FFA"/>
    <w:rsid w:val="00057423"/>
    <w:rsid w:val="00063117"/>
    <w:rsid w:val="000677B7"/>
    <w:rsid w:val="0007359E"/>
    <w:rsid w:val="00075731"/>
    <w:rsid w:val="00082C02"/>
    <w:rsid w:val="00083B40"/>
    <w:rsid w:val="000938F9"/>
    <w:rsid w:val="00094B9F"/>
    <w:rsid w:val="000A4B7B"/>
    <w:rsid w:val="000B3DB8"/>
    <w:rsid w:val="000B77C6"/>
    <w:rsid w:val="000F05D4"/>
    <w:rsid w:val="00102B43"/>
    <w:rsid w:val="00102CB9"/>
    <w:rsid w:val="00137F00"/>
    <w:rsid w:val="00141C6A"/>
    <w:rsid w:val="00144535"/>
    <w:rsid w:val="001601F9"/>
    <w:rsid w:val="00172DDB"/>
    <w:rsid w:val="00197D16"/>
    <w:rsid w:val="001A02B6"/>
    <w:rsid w:val="001A1688"/>
    <w:rsid w:val="001B1535"/>
    <w:rsid w:val="001D5A0C"/>
    <w:rsid w:val="001D6FDF"/>
    <w:rsid w:val="001E1895"/>
    <w:rsid w:val="001E5552"/>
    <w:rsid w:val="001F08CF"/>
    <w:rsid w:val="002044B2"/>
    <w:rsid w:val="00210ACF"/>
    <w:rsid w:val="00212BF9"/>
    <w:rsid w:val="002319A0"/>
    <w:rsid w:val="002343AF"/>
    <w:rsid w:val="00236B8D"/>
    <w:rsid w:val="002442BC"/>
    <w:rsid w:val="00246B99"/>
    <w:rsid w:val="00251FF9"/>
    <w:rsid w:val="00252D61"/>
    <w:rsid w:val="0025512A"/>
    <w:rsid w:val="002661BB"/>
    <w:rsid w:val="0029402C"/>
    <w:rsid w:val="002945B4"/>
    <w:rsid w:val="0029730F"/>
    <w:rsid w:val="002B39AA"/>
    <w:rsid w:val="002C3392"/>
    <w:rsid w:val="002C399B"/>
    <w:rsid w:val="002D49D4"/>
    <w:rsid w:val="002F2013"/>
    <w:rsid w:val="002F3E51"/>
    <w:rsid w:val="002F559A"/>
    <w:rsid w:val="002F5E8B"/>
    <w:rsid w:val="003072A5"/>
    <w:rsid w:val="00310523"/>
    <w:rsid w:val="00311F8D"/>
    <w:rsid w:val="00322AB1"/>
    <w:rsid w:val="003325DB"/>
    <w:rsid w:val="003434B7"/>
    <w:rsid w:val="0035142B"/>
    <w:rsid w:val="0035157F"/>
    <w:rsid w:val="00355126"/>
    <w:rsid w:val="00356077"/>
    <w:rsid w:val="00366364"/>
    <w:rsid w:val="003743ED"/>
    <w:rsid w:val="003809C6"/>
    <w:rsid w:val="00390C5E"/>
    <w:rsid w:val="003A1512"/>
    <w:rsid w:val="003A5222"/>
    <w:rsid w:val="003A7EFE"/>
    <w:rsid w:val="003B439A"/>
    <w:rsid w:val="003C5850"/>
    <w:rsid w:val="003D349B"/>
    <w:rsid w:val="00401604"/>
    <w:rsid w:val="0040416E"/>
    <w:rsid w:val="00404966"/>
    <w:rsid w:val="00413DB8"/>
    <w:rsid w:val="00416A41"/>
    <w:rsid w:val="004202DB"/>
    <w:rsid w:val="00446510"/>
    <w:rsid w:val="004572F2"/>
    <w:rsid w:val="004615C7"/>
    <w:rsid w:val="00464A9B"/>
    <w:rsid w:val="00476A47"/>
    <w:rsid w:val="0048682B"/>
    <w:rsid w:val="00495348"/>
    <w:rsid w:val="004B12AD"/>
    <w:rsid w:val="004B30BE"/>
    <w:rsid w:val="004B5FD7"/>
    <w:rsid w:val="004C5EDD"/>
    <w:rsid w:val="004C79CD"/>
    <w:rsid w:val="004D1BF7"/>
    <w:rsid w:val="004E4D47"/>
    <w:rsid w:val="00500CC2"/>
    <w:rsid w:val="00507A4D"/>
    <w:rsid w:val="005104A0"/>
    <w:rsid w:val="00510FD2"/>
    <w:rsid w:val="0052289E"/>
    <w:rsid w:val="0052685F"/>
    <w:rsid w:val="005430E6"/>
    <w:rsid w:val="00544668"/>
    <w:rsid w:val="00544BB7"/>
    <w:rsid w:val="005461E3"/>
    <w:rsid w:val="00561B23"/>
    <w:rsid w:val="005656E0"/>
    <w:rsid w:val="005765F4"/>
    <w:rsid w:val="005928A6"/>
    <w:rsid w:val="00595E4E"/>
    <w:rsid w:val="00597542"/>
    <w:rsid w:val="00597576"/>
    <w:rsid w:val="005C4C01"/>
    <w:rsid w:val="005C5EFA"/>
    <w:rsid w:val="005E7F80"/>
    <w:rsid w:val="005F190F"/>
    <w:rsid w:val="005F3D04"/>
    <w:rsid w:val="005F6DB7"/>
    <w:rsid w:val="00600E69"/>
    <w:rsid w:val="0061013C"/>
    <w:rsid w:val="006148DE"/>
    <w:rsid w:val="006169A0"/>
    <w:rsid w:val="006210A0"/>
    <w:rsid w:val="00632760"/>
    <w:rsid w:val="00636F55"/>
    <w:rsid w:val="0064545D"/>
    <w:rsid w:val="006456DB"/>
    <w:rsid w:val="006550A9"/>
    <w:rsid w:val="00673C69"/>
    <w:rsid w:val="00674141"/>
    <w:rsid w:val="00675DCA"/>
    <w:rsid w:val="00676E48"/>
    <w:rsid w:val="006800BA"/>
    <w:rsid w:val="00681D53"/>
    <w:rsid w:val="006906D0"/>
    <w:rsid w:val="0069257D"/>
    <w:rsid w:val="00696247"/>
    <w:rsid w:val="006A1765"/>
    <w:rsid w:val="006A6932"/>
    <w:rsid w:val="006C0E58"/>
    <w:rsid w:val="006D260A"/>
    <w:rsid w:val="007100D6"/>
    <w:rsid w:val="00725321"/>
    <w:rsid w:val="00751F55"/>
    <w:rsid w:val="00753613"/>
    <w:rsid w:val="00760C35"/>
    <w:rsid w:val="00765B9C"/>
    <w:rsid w:val="00774A52"/>
    <w:rsid w:val="00781015"/>
    <w:rsid w:val="0079499D"/>
    <w:rsid w:val="007960C0"/>
    <w:rsid w:val="007A1F3E"/>
    <w:rsid w:val="007B2FD5"/>
    <w:rsid w:val="007B6499"/>
    <w:rsid w:val="007B672E"/>
    <w:rsid w:val="007C2DCD"/>
    <w:rsid w:val="007C44A7"/>
    <w:rsid w:val="007D577B"/>
    <w:rsid w:val="007E4FE7"/>
    <w:rsid w:val="007F1CB7"/>
    <w:rsid w:val="00802665"/>
    <w:rsid w:val="008134EB"/>
    <w:rsid w:val="0081351B"/>
    <w:rsid w:val="00813558"/>
    <w:rsid w:val="008147C9"/>
    <w:rsid w:val="00837AF8"/>
    <w:rsid w:val="008432D8"/>
    <w:rsid w:val="00860B4C"/>
    <w:rsid w:val="008639B1"/>
    <w:rsid w:val="0087047D"/>
    <w:rsid w:val="00873DF5"/>
    <w:rsid w:val="00884969"/>
    <w:rsid w:val="00890D6F"/>
    <w:rsid w:val="00893C0C"/>
    <w:rsid w:val="00896889"/>
    <w:rsid w:val="00896E5A"/>
    <w:rsid w:val="008A0A6D"/>
    <w:rsid w:val="008A1A1C"/>
    <w:rsid w:val="008B1E0D"/>
    <w:rsid w:val="008B378A"/>
    <w:rsid w:val="008C164D"/>
    <w:rsid w:val="008C28C8"/>
    <w:rsid w:val="008D1C54"/>
    <w:rsid w:val="008D3F59"/>
    <w:rsid w:val="008E3771"/>
    <w:rsid w:val="008E46CA"/>
    <w:rsid w:val="008E682B"/>
    <w:rsid w:val="008F5596"/>
    <w:rsid w:val="008F7FFC"/>
    <w:rsid w:val="0090578D"/>
    <w:rsid w:val="00911982"/>
    <w:rsid w:val="00913863"/>
    <w:rsid w:val="00914887"/>
    <w:rsid w:val="009169A7"/>
    <w:rsid w:val="00927CFD"/>
    <w:rsid w:val="00931A90"/>
    <w:rsid w:val="009320E8"/>
    <w:rsid w:val="00936206"/>
    <w:rsid w:val="00945972"/>
    <w:rsid w:val="0096114C"/>
    <w:rsid w:val="00971642"/>
    <w:rsid w:val="00974C9F"/>
    <w:rsid w:val="009A75BA"/>
    <w:rsid w:val="009A79DD"/>
    <w:rsid w:val="009B044B"/>
    <w:rsid w:val="009D4194"/>
    <w:rsid w:val="009D7546"/>
    <w:rsid w:val="009E1029"/>
    <w:rsid w:val="009F4DC7"/>
    <w:rsid w:val="00A00D34"/>
    <w:rsid w:val="00A049E1"/>
    <w:rsid w:val="00A07B8D"/>
    <w:rsid w:val="00A11830"/>
    <w:rsid w:val="00A15676"/>
    <w:rsid w:val="00A21EFC"/>
    <w:rsid w:val="00A33769"/>
    <w:rsid w:val="00A44EE7"/>
    <w:rsid w:val="00A45EC3"/>
    <w:rsid w:val="00A65E72"/>
    <w:rsid w:val="00A7299E"/>
    <w:rsid w:val="00A72C6E"/>
    <w:rsid w:val="00AA09E4"/>
    <w:rsid w:val="00AB2AFC"/>
    <w:rsid w:val="00AC1A0F"/>
    <w:rsid w:val="00AC36BD"/>
    <w:rsid w:val="00AC703D"/>
    <w:rsid w:val="00AD309C"/>
    <w:rsid w:val="00AE7B8A"/>
    <w:rsid w:val="00AF0EC6"/>
    <w:rsid w:val="00AF260E"/>
    <w:rsid w:val="00AF4AB7"/>
    <w:rsid w:val="00B11BDF"/>
    <w:rsid w:val="00B246CF"/>
    <w:rsid w:val="00B24CC5"/>
    <w:rsid w:val="00B3347B"/>
    <w:rsid w:val="00B662FE"/>
    <w:rsid w:val="00B7285E"/>
    <w:rsid w:val="00B773D8"/>
    <w:rsid w:val="00B90403"/>
    <w:rsid w:val="00B93762"/>
    <w:rsid w:val="00BA29CD"/>
    <w:rsid w:val="00BA4582"/>
    <w:rsid w:val="00BC2150"/>
    <w:rsid w:val="00BD5647"/>
    <w:rsid w:val="00BD65DE"/>
    <w:rsid w:val="00BD67F9"/>
    <w:rsid w:val="00BE0A29"/>
    <w:rsid w:val="00BE7F9B"/>
    <w:rsid w:val="00BF5E3E"/>
    <w:rsid w:val="00C1327E"/>
    <w:rsid w:val="00C14B35"/>
    <w:rsid w:val="00C229B3"/>
    <w:rsid w:val="00C4149E"/>
    <w:rsid w:val="00C46FCD"/>
    <w:rsid w:val="00C47915"/>
    <w:rsid w:val="00CA4795"/>
    <w:rsid w:val="00CB7232"/>
    <w:rsid w:val="00D00E51"/>
    <w:rsid w:val="00D03E5F"/>
    <w:rsid w:val="00D05142"/>
    <w:rsid w:val="00D11421"/>
    <w:rsid w:val="00D27E3A"/>
    <w:rsid w:val="00D335EC"/>
    <w:rsid w:val="00D436AB"/>
    <w:rsid w:val="00D84FED"/>
    <w:rsid w:val="00D87EC7"/>
    <w:rsid w:val="00D922DE"/>
    <w:rsid w:val="00D975A3"/>
    <w:rsid w:val="00DC290C"/>
    <w:rsid w:val="00DC2E12"/>
    <w:rsid w:val="00DD75DB"/>
    <w:rsid w:val="00DE366E"/>
    <w:rsid w:val="00DF432A"/>
    <w:rsid w:val="00DF6D1D"/>
    <w:rsid w:val="00DF76BF"/>
    <w:rsid w:val="00E15B9A"/>
    <w:rsid w:val="00E208B0"/>
    <w:rsid w:val="00E27359"/>
    <w:rsid w:val="00E27494"/>
    <w:rsid w:val="00E30738"/>
    <w:rsid w:val="00E46233"/>
    <w:rsid w:val="00E46C09"/>
    <w:rsid w:val="00E53FB6"/>
    <w:rsid w:val="00E57BCD"/>
    <w:rsid w:val="00E63CD2"/>
    <w:rsid w:val="00E650B4"/>
    <w:rsid w:val="00E710E2"/>
    <w:rsid w:val="00E7121A"/>
    <w:rsid w:val="00E777F6"/>
    <w:rsid w:val="00E77F88"/>
    <w:rsid w:val="00E97403"/>
    <w:rsid w:val="00EA7523"/>
    <w:rsid w:val="00EB27CC"/>
    <w:rsid w:val="00EB7EEE"/>
    <w:rsid w:val="00EC1508"/>
    <w:rsid w:val="00EC1D2E"/>
    <w:rsid w:val="00ED60A6"/>
    <w:rsid w:val="00EE7771"/>
    <w:rsid w:val="00EF09F7"/>
    <w:rsid w:val="00EF2B79"/>
    <w:rsid w:val="00F03022"/>
    <w:rsid w:val="00F1357C"/>
    <w:rsid w:val="00F26580"/>
    <w:rsid w:val="00F3014C"/>
    <w:rsid w:val="00F3016E"/>
    <w:rsid w:val="00F6099B"/>
    <w:rsid w:val="00F619EC"/>
    <w:rsid w:val="00F61F7D"/>
    <w:rsid w:val="00F63E7D"/>
    <w:rsid w:val="00F7035B"/>
    <w:rsid w:val="00F7466A"/>
    <w:rsid w:val="00F87237"/>
    <w:rsid w:val="00F95364"/>
    <w:rsid w:val="00FA0F78"/>
    <w:rsid w:val="00FB4FE1"/>
    <w:rsid w:val="00FC26CD"/>
    <w:rsid w:val="00FC2D13"/>
    <w:rsid w:val="00FD175D"/>
    <w:rsid w:val="00FE1614"/>
    <w:rsid w:val="00FE302F"/>
    <w:rsid w:val="00FF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EE54FF"/>
  <w15:chartTrackingRefBased/>
  <w15:docId w15:val="{71991A27-C493-40CF-8416-9B6A7154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7FFC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8F7FFC"/>
  </w:style>
  <w:style w:type="paragraph" w:styleId="Footer">
    <w:name w:val="footer"/>
    <w:basedOn w:val="Normal"/>
    <w:link w:val="Foot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8F7FFC"/>
  </w:style>
  <w:style w:type="paragraph" w:styleId="ListParagraph">
    <w:name w:val="List Paragraph"/>
    <w:basedOn w:val="Normal"/>
    <w:uiPriority w:val="34"/>
    <w:qFormat/>
    <w:rsid w:val="00A7299E"/>
    <w:pPr>
      <w:ind w:left="720"/>
      <w:contextualSpacing/>
    </w:pPr>
  </w:style>
  <w:style w:type="table" w:styleId="TableGrid">
    <w:name w:val="Table Grid"/>
    <w:basedOn w:val="TableNormal"/>
    <w:uiPriority w:val="39"/>
    <w:rsid w:val="0030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04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47D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Default">
    <w:name w:val="Default"/>
    <w:rsid w:val="00B9376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51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5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57F"/>
    <w:rPr>
      <w:rFonts w:ascii="CG Times (W1)" w:eastAsia="Times New Roman" w:hAnsi="CG Times (W1)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1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157F"/>
    <w:rPr>
      <w:rFonts w:ascii="CG Times (W1)" w:eastAsia="Times New Roman" w:hAnsi="CG Times (W1)" w:cs="Times New Roman"/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3325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BCD4-9525-4CB9-8DBE-AF47765970D2}"/>
      </w:docPartPr>
      <w:docPartBody>
        <w:p w:rsidR="00B02FAB" w:rsidRDefault="00281DC1"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3AA89E0DE10400FA8A9AD46D1604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5CE99-27A0-4727-B318-D8BEE5AB9142}"/>
      </w:docPartPr>
      <w:docPartBody>
        <w:p w:rsidR="00527F4F" w:rsidRDefault="00B02FAB" w:rsidP="00B02FAB">
          <w:pPr>
            <w:pStyle w:val="F3AA89E0DE10400FA8A9AD46D1604AED"/>
          </w:pPr>
          <w:r w:rsidRPr="00CB11E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DC1"/>
    <w:rsid w:val="00051F64"/>
    <w:rsid w:val="000C1B1D"/>
    <w:rsid w:val="00235B18"/>
    <w:rsid w:val="00281DC1"/>
    <w:rsid w:val="00527F4F"/>
    <w:rsid w:val="00632F02"/>
    <w:rsid w:val="006B3BB5"/>
    <w:rsid w:val="006F26E9"/>
    <w:rsid w:val="00A34AC6"/>
    <w:rsid w:val="00B0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2FAB"/>
    <w:rPr>
      <w:color w:val="808080"/>
    </w:rPr>
  </w:style>
  <w:style w:type="paragraph" w:customStyle="1" w:styleId="AB36A7E49F374AD991475590333D8770">
    <w:name w:val="AB36A7E49F374AD991475590333D8770"/>
    <w:rsid w:val="00281DC1"/>
  </w:style>
  <w:style w:type="paragraph" w:customStyle="1" w:styleId="2F8D253FE7DD440BB57271D5A68B0A5F">
    <w:name w:val="2F8D253FE7DD440BB57271D5A68B0A5F"/>
    <w:rsid w:val="00281DC1"/>
  </w:style>
  <w:style w:type="paragraph" w:customStyle="1" w:styleId="9DCE185BD5D44A16A003DBD464BC8552">
    <w:name w:val="9DCE185BD5D44A16A003DBD464BC8552"/>
    <w:rsid w:val="00281DC1"/>
  </w:style>
  <w:style w:type="paragraph" w:customStyle="1" w:styleId="3833BE4E1357406787658A95FDE70A7B">
    <w:name w:val="3833BE4E1357406787658A95FDE70A7B"/>
    <w:rsid w:val="00281DC1"/>
  </w:style>
  <w:style w:type="paragraph" w:customStyle="1" w:styleId="C03CC6A22670408AB1E55D0934B422F6">
    <w:name w:val="C03CC6A22670408AB1E55D0934B422F6"/>
    <w:rsid w:val="00281DC1"/>
  </w:style>
  <w:style w:type="paragraph" w:customStyle="1" w:styleId="2354A43E7160473F85EC9D8DC212F89C">
    <w:name w:val="2354A43E7160473F85EC9D8DC212F89C"/>
    <w:rsid w:val="00281DC1"/>
  </w:style>
  <w:style w:type="paragraph" w:customStyle="1" w:styleId="1C0812A991E14DECB87CE1A73986162F">
    <w:name w:val="1C0812A991E14DECB87CE1A73986162F"/>
    <w:rsid w:val="00281DC1"/>
  </w:style>
  <w:style w:type="paragraph" w:customStyle="1" w:styleId="A76C72E73319417CB983ED1F0630B092">
    <w:name w:val="A76C72E73319417CB983ED1F0630B092"/>
    <w:rsid w:val="00281DC1"/>
  </w:style>
  <w:style w:type="paragraph" w:customStyle="1" w:styleId="8DE213AA08AD48E6936A9197CDE5860F">
    <w:name w:val="8DE213AA08AD48E6936A9197CDE5860F"/>
    <w:rsid w:val="00281DC1"/>
  </w:style>
  <w:style w:type="paragraph" w:customStyle="1" w:styleId="4169142537D747CABE5CB8008D59670D">
    <w:name w:val="4169142537D747CABE5CB8008D59670D"/>
    <w:rsid w:val="00281DC1"/>
  </w:style>
  <w:style w:type="paragraph" w:customStyle="1" w:styleId="4E857EE7BB2C4D5584D4188B058DD5D4">
    <w:name w:val="4E857EE7BB2C4D5584D4188B058DD5D4"/>
    <w:rsid w:val="00281DC1"/>
  </w:style>
  <w:style w:type="paragraph" w:customStyle="1" w:styleId="DC9C56A8B8C04D2DA7586B6640C84798">
    <w:name w:val="DC9C56A8B8C04D2DA7586B6640C84798"/>
    <w:rsid w:val="00281DC1"/>
  </w:style>
  <w:style w:type="paragraph" w:customStyle="1" w:styleId="1472FEACF4104BD7942A0407C8ED1967">
    <w:name w:val="1472FEACF4104BD7942A0407C8ED1967"/>
    <w:rsid w:val="00281DC1"/>
  </w:style>
  <w:style w:type="paragraph" w:customStyle="1" w:styleId="DA827365DEE642B7B0C60A190FC51FF8">
    <w:name w:val="DA827365DEE642B7B0C60A190FC51FF8"/>
    <w:rsid w:val="00281DC1"/>
  </w:style>
  <w:style w:type="paragraph" w:customStyle="1" w:styleId="F3AA89E0DE10400FA8A9AD46D1604AED">
    <w:name w:val="F3AA89E0DE10400FA8A9AD46D1604AED"/>
    <w:rsid w:val="00B02F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F4019-47AD-4E04-BE6F-A97FD840A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4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lan Mat Jan</dc:creator>
  <cp:keywords/>
  <dc:description/>
  <cp:lastModifiedBy>Huzaifah</cp:lastModifiedBy>
  <cp:revision>3</cp:revision>
  <cp:lastPrinted>2021-07-07T03:05:00Z</cp:lastPrinted>
  <dcterms:created xsi:type="dcterms:W3CDTF">2021-09-07T15:03:00Z</dcterms:created>
  <dcterms:modified xsi:type="dcterms:W3CDTF">2021-09-07T15:04:00Z</dcterms:modified>
</cp:coreProperties>
</file>